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D89B5" w14:textId="77777777" w:rsidR="00EA66DD" w:rsidRDefault="00EA66DD" w:rsidP="00875DF5">
      <w:pPr>
        <w:tabs>
          <w:tab w:val="left" w:pos="7380"/>
        </w:tabs>
        <w:jc w:val="both"/>
        <w:rPr>
          <w:rFonts w:ascii="Arial" w:hAnsi="Arial" w:cs="Arial"/>
          <w:sz w:val="22"/>
          <w:szCs w:val="22"/>
        </w:rPr>
      </w:pPr>
    </w:p>
    <w:p w14:paraId="1578C8C9" w14:textId="77777777" w:rsidR="00284357" w:rsidRPr="002D517C" w:rsidRDefault="00284357" w:rsidP="003D24C7">
      <w:pPr>
        <w:tabs>
          <w:tab w:val="left" w:pos="7020"/>
        </w:tabs>
        <w:rPr>
          <w:rFonts w:ascii="Arial" w:hAnsi="Arial" w:cs="Arial"/>
          <w:sz w:val="18"/>
          <w:szCs w:val="18"/>
        </w:rPr>
      </w:pPr>
    </w:p>
    <w:p w14:paraId="55BB8D60" w14:textId="77777777" w:rsidR="007A2463" w:rsidRPr="007A2463" w:rsidRDefault="007A2463" w:rsidP="007A2463">
      <w:pPr>
        <w:tabs>
          <w:tab w:val="left" w:pos="7020"/>
        </w:tabs>
        <w:rPr>
          <w:rFonts w:ascii="Arial" w:hAnsi="Arial" w:cs="Arial"/>
          <w:b/>
          <w:sz w:val="18"/>
          <w:szCs w:val="18"/>
        </w:rPr>
      </w:pPr>
    </w:p>
    <w:tbl>
      <w:tblPr>
        <w:tblW w:w="9955" w:type="dxa"/>
        <w:jc w:val="center"/>
        <w:tblLook w:val="01E0" w:firstRow="1" w:lastRow="1" w:firstColumn="1" w:lastColumn="1" w:noHBand="0" w:noVBand="0"/>
      </w:tblPr>
      <w:tblGrid>
        <w:gridCol w:w="8026"/>
        <w:gridCol w:w="1929"/>
      </w:tblGrid>
      <w:tr w:rsidR="00583EC8" w14:paraId="370CA372" w14:textId="77777777" w:rsidTr="00910905">
        <w:trPr>
          <w:jc w:val="center"/>
        </w:trPr>
        <w:tc>
          <w:tcPr>
            <w:tcW w:w="8026" w:type="dxa"/>
            <w:shd w:val="clear" w:color="auto" w:fill="auto"/>
          </w:tcPr>
          <w:p w14:paraId="172B8B39" w14:textId="77777777" w:rsidR="00583EC8" w:rsidRDefault="00E65CB4" w:rsidP="00910905">
            <w:pPr>
              <w:jc w:val="center"/>
            </w:pPr>
            <w:r w:rsidRPr="00910905">
              <w:rPr>
                <w:noProof/>
                <w:color w:val="FFFFFF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0A45B1D4" wp14:editId="2EC3CC9C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2540" t="0" r="3810" b="1905"/>
                      <wp:wrapNone/>
                      <wp:docPr id="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4AFED7" id="Rectangle 5" o:spid="_x0000_s1026" style="position:absolute;margin-left:275pt;margin-top:7.65pt;width:84.25pt;height:30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JSgm9C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Pr="00910905">
              <w:rPr>
                <w:noProof/>
                <w:color w:val="FFFFFF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288D5829" wp14:editId="517BEE6A">
                      <wp:simplePos x="0" y="0"/>
                      <wp:positionH relativeFrom="column">
                        <wp:posOffset>3492500</wp:posOffset>
                      </wp:positionH>
                      <wp:positionV relativeFrom="paragraph">
                        <wp:posOffset>97155</wp:posOffset>
                      </wp:positionV>
                      <wp:extent cx="1069975" cy="382270"/>
                      <wp:effectExtent l="2540" t="0" r="3810" b="1905"/>
                      <wp:wrapNone/>
                      <wp:docPr id="5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975" cy="382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C4A114" id="Rectangle 4" o:spid="_x0000_s1026" style="position:absolute;margin-left:275pt;margin-top:7.65pt;width:84.25pt;height:30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" filled="f" stroked="f"/>
                  </w:pict>
                </mc:Fallback>
              </mc:AlternateContent>
            </w:r>
            <w:r w:rsidR="00583EC8" w:rsidRPr="00910905">
              <w:rPr>
                <w:rFonts w:ascii="Garamond" w:hAnsi="Garamond"/>
                <w:sz w:val="18"/>
              </w:rPr>
              <w:tab/>
            </w:r>
            <w:r w:rsidR="00583EC8" w:rsidRPr="00910905">
              <w:rPr>
                <w:rFonts w:ascii="Garamond" w:hAnsi="Garamond"/>
                <w:sz w:val="18"/>
              </w:rPr>
              <w:tab/>
              <w:t xml:space="preserve">  </w:t>
            </w:r>
            <w:r>
              <w:rPr>
                <w:noProof/>
                <w:lang w:val="en-US" w:eastAsia="en-US"/>
              </w:rPr>
              <w:drawing>
                <wp:inline distT="0" distB="0" distL="0" distR="0" wp14:anchorId="1A764A54" wp14:editId="470E289F">
                  <wp:extent cx="1542415" cy="1343660"/>
                  <wp:effectExtent l="0" t="0" r="0" b="0"/>
                  <wp:docPr id="1" name="Picture 1" descr="UNI-logo SLO-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I-logo SLO-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415" cy="1343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9" w:type="dxa"/>
            <w:shd w:val="clear" w:color="auto" w:fill="auto"/>
          </w:tcPr>
          <w:p w14:paraId="7C88BA08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>Aškerčeva cesta 6</w:t>
            </w:r>
          </w:p>
          <w:p w14:paraId="2455CB2E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>1000 Ljubljana, Slovenija</w:t>
            </w:r>
          </w:p>
          <w:p w14:paraId="0A606A5F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sz w:val="18"/>
                <w:szCs w:val="18"/>
              </w:rPr>
              <w:t>t</w:t>
            </w: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>elefon (01)</w:t>
            </w:r>
            <w:r w:rsidRPr="00910905">
              <w:rPr>
                <w:rFonts w:ascii="Garamond" w:hAnsi="Garamond"/>
                <w:i/>
                <w:sz w:val="18"/>
                <w:szCs w:val="18"/>
              </w:rPr>
              <w:t xml:space="preserve"> 47 71 200</w:t>
            </w:r>
          </w:p>
          <w:p w14:paraId="2FDD7D01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sz w:val="18"/>
                <w:szCs w:val="18"/>
              </w:rPr>
              <w:t>faks (01)</w:t>
            </w: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 xml:space="preserve"> 25 18 567</w:t>
            </w:r>
          </w:p>
          <w:p w14:paraId="5F115592" w14:textId="77777777" w:rsidR="00583EC8" w:rsidRPr="00910905" w:rsidRDefault="00583EC8" w:rsidP="00910905">
            <w:pPr>
              <w:ind w:left="72"/>
              <w:rPr>
                <w:rFonts w:ascii="Garamond" w:hAnsi="Garamond"/>
                <w:i/>
                <w:iCs/>
                <w:sz w:val="18"/>
                <w:szCs w:val="18"/>
              </w:rPr>
            </w:pPr>
            <w:r w:rsidRPr="00910905">
              <w:rPr>
                <w:rFonts w:ascii="Garamond" w:hAnsi="Garamond"/>
                <w:i/>
                <w:iCs/>
                <w:sz w:val="18"/>
                <w:szCs w:val="18"/>
              </w:rPr>
              <w:t>dekanat@fs.uni-lj.si</w:t>
            </w:r>
          </w:p>
        </w:tc>
      </w:tr>
    </w:tbl>
    <w:p w14:paraId="7AE72B58" w14:textId="77777777" w:rsidR="00583EC8" w:rsidRDefault="00583EC8" w:rsidP="00875DF5">
      <w:pPr>
        <w:jc w:val="center"/>
        <w:rPr>
          <w:rFonts w:ascii="Arial" w:hAnsi="Arial" w:cs="Arial"/>
          <w:b/>
          <w:sz w:val="24"/>
          <w:szCs w:val="24"/>
        </w:rPr>
      </w:pPr>
    </w:p>
    <w:p w14:paraId="1176D47F" w14:textId="77777777" w:rsidR="009A2672" w:rsidRDefault="009A2672" w:rsidP="00243AB0">
      <w:pPr>
        <w:jc w:val="center"/>
        <w:rPr>
          <w:rFonts w:ascii="Arial" w:hAnsi="Arial" w:cs="Arial"/>
          <w:b/>
          <w:sz w:val="32"/>
          <w:szCs w:val="32"/>
        </w:rPr>
      </w:pPr>
    </w:p>
    <w:p w14:paraId="16C2B3A0" w14:textId="5FEEC3E8" w:rsidR="006527C9" w:rsidRDefault="00B205D4" w:rsidP="00875DF5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Poročilo o opravljenem delu na doktorskem študiju za študijsko leto _____________</w:t>
      </w:r>
    </w:p>
    <w:p w14:paraId="65DE9543" w14:textId="27112074" w:rsidR="00D35C7B" w:rsidRDefault="00D35C7B" w:rsidP="00875DF5">
      <w:pPr>
        <w:jc w:val="center"/>
        <w:rPr>
          <w:rFonts w:ascii="Arial" w:hAnsi="Arial" w:cs="Arial"/>
          <w:sz w:val="32"/>
          <w:szCs w:val="32"/>
        </w:rPr>
      </w:pPr>
    </w:p>
    <w:p w14:paraId="5716D84F" w14:textId="02FA4F4F" w:rsidR="00D35C7B" w:rsidRPr="00194116" w:rsidRDefault="00D35C7B" w:rsidP="00D35C7B">
      <w:pPr>
        <w:jc w:val="center"/>
        <w:rPr>
          <w:rFonts w:ascii="Arial" w:hAnsi="Arial" w:cs="Arial"/>
          <w:color w:val="0000FF"/>
          <w:sz w:val="32"/>
          <w:szCs w:val="32"/>
          <w:lang w:val="en-GB"/>
        </w:rPr>
      </w:pPr>
      <w:r w:rsidRPr="00194116">
        <w:rPr>
          <w:rFonts w:ascii="Arial" w:hAnsi="Arial" w:cs="Arial"/>
          <w:b/>
          <w:bCs/>
          <w:color w:val="0000FF"/>
          <w:sz w:val="32"/>
          <w:szCs w:val="32"/>
          <w:lang w:val="en-GB"/>
        </w:rPr>
        <w:t>Report on the work completed in doctoral studies for the academic year _____________</w:t>
      </w:r>
    </w:p>
    <w:p w14:paraId="4671D066" w14:textId="77777777" w:rsidR="00B2727A" w:rsidRPr="00ED1007" w:rsidRDefault="00B2727A" w:rsidP="00875DF5">
      <w:pPr>
        <w:jc w:val="center"/>
        <w:rPr>
          <w:rFonts w:ascii="Arial" w:hAnsi="Arial" w:cs="Arial"/>
          <w:sz w:val="24"/>
          <w:szCs w:val="24"/>
        </w:rPr>
      </w:pPr>
    </w:p>
    <w:p w14:paraId="2B1938F7" w14:textId="77777777" w:rsidR="00D35C7B" w:rsidRDefault="00875DF5" w:rsidP="00D35C7B">
      <w:pPr>
        <w:spacing w:after="120"/>
        <w:rPr>
          <w:rFonts w:ascii="Arial" w:hAnsi="Arial" w:cs="Arial"/>
          <w:i/>
          <w:sz w:val="24"/>
          <w:szCs w:val="24"/>
        </w:rPr>
      </w:pPr>
      <w:r w:rsidRPr="00B205D4">
        <w:rPr>
          <w:rFonts w:ascii="Arial" w:hAnsi="Arial" w:cs="Arial"/>
          <w:i/>
          <w:sz w:val="24"/>
          <w:szCs w:val="24"/>
        </w:rPr>
        <w:t xml:space="preserve">Ime in priimek </w:t>
      </w:r>
      <w:r w:rsidR="00B205D4" w:rsidRPr="00B205D4">
        <w:rPr>
          <w:rFonts w:ascii="Arial" w:hAnsi="Arial" w:cs="Arial"/>
          <w:i/>
          <w:sz w:val="24"/>
          <w:szCs w:val="24"/>
        </w:rPr>
        <w:t xml:space="preserve">doktorskega </w:t>
      </w:r>
      <w:r w:rsidR="004C0DA0" w:rsidRPr="00B205D4">
        <w:rPr>
          <w:rFonts w:ascii="Arial" w:hAnsi="Arial" w:cs="Arial"/>
          <w:i/>
          <w:sz w:val="24"/>
          <w:szCs w:val="24"/>
        </w:rPr>
        <w:t>študenta</w:t>
      </w:r>
      <w:r w:rsidRPr="00B205D4">
        <w:rPr>
          <w:rFonts w:ascii="Arial" w:hAnsi="Arial" w:cs="Arial"/>
          <w:i/>
          <w:sz w:val="24"/>
          <w:szCs w:val="24"/>
        </w:rPr>
        <w:t>:</w:t>
      </w:r>
    </w:p>
    <w:p w14:paraId="332DB100" w14:textId="77777777" w:rsidR="00D35C7B" w:rsidRPr="00194116" w:rsidRDefault="00D35C7B" w:rsidP="00875DF5">
      <w:pPr>
        <w:rPr>
          <w:rFonts w:ascii="Arial" w:hAnsi="Arial" w:cs="Arial"/>
          <w:color w:val="0000FF"/>
          <w:sz w:val="24"/>
          <w:szCs w:val="24"/>
        </w:rPr>
      </w:pPr>
      <w:r w:rsidRPr="00194116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 xml:space="preserve">Name and surname of the doctoral student: </w:t>
      </w:r>
    </w:p>
    <w:p w14:paraId="1754B9A4" w14:textId="472AA51B" w:rsidR="00875DF5" w:rsidRPr="00D35C7B" w:rsidRDefault="00D35C7B" w:rsidP="00D35C7B">
      <w:pPr>
        <w:spacing w:before="120"/>
        <w:rPr>
          <w:rFonts w:ascii="Arial" w:hAnsi="Arial" w:cs="Arial"/>
          <w:sz w:val="24"/>
          <w:szCs w:val="24"/>
        </w:rPr>
      </w:pPr>
      <w:r w:rsidRPr="00D35C7B">
        <w:rPr>
          <w:rFonts w:ascii="Arial" w:hAnsi="Arial" w:cs="Arial"/>
          <w:sz w:val="32"/>
          <w:szCs w:val="32"/>
        </w:rPr>
        <w:t>_______________</w:t>
      </w:r>
      <w:r w:rsidR="00664F50" w:rsidRPr="00D35C7B">
        <w:rPr>
          <w:rFonts w:ascii="Arial" w:hAnsi="Arial" w:cs="Arial"/>
          <w:sz w:val="32"/>
          <w:szCs w:val="32"/>
        </w:rPr>
        <w:t>________</w:t>
      </w:r>
      <w:r w:rsidRPr="00D35C7B">
        <w:rPr>
          <w:rFonts w:ascii="Arial" w:hAnsi="Arial" w:cs="Arial"/>
          <w:sz w:val="32"/>
          <w:szCs w:val="32"/>
        </w:rPr>
        <w:t>___</w:t>
      </w:r>
    </w:p>
    <w:p w14:paraId="2862813A" w14:textId="77777777" w:rsidR="00875DF5" w:rsidRPr="00B205D4" w:rsidRDefault="00875DF5" w:rsidP="00875DF5">
      <w:pPr>
        <w:rPr>
          <w:rFonts w:ascii="Arial" w:hAnsi="Arial" w:cs="Arial"/>
          <w:sz w:val="24"/>
          <w:szCs w:val="24"/>
        </w:rPr>
      </w:pPr>
    </w:p>
    <w:p w14:paraId="166FE433" w14:textId="77777777" w:rsidR="00D35C7B" w:rsidRDefault="00875DF5" w:rsidP="00D35C7B">
      <w:pPr>
        <w:spacing w:after="120"/>
        <w:rPr>
          <w:rFonts w:ascii="Arial" w:hAnsi="Arial" w:cs="Arial"/>
          <w:i/>
          <w:sz w:val="26"/>
          <w:szCs w:val="26"/>
        </w:rPr>
      </w:pPr>
      <w:r w:rsidRPr="00B205D4">
        <w:rPr>
          <w:rFonts w:ascii="Arial" w:hAnsi="Arial" w:cs="Arial"/>
          <w:i/>
          <w:sz w:val="24"/>
          <w:szCs w:val="24"/>
        </w:rPr>
        <w:t>Naslov doktorske disertacije</w:t>
      </w:r>
      <w:r w:rsidRPr="00B205D4">
        <w:rPr>
          <w:rFonts w:ascii="Arial" w:hAnsi="Arial" w:cs="Arial"/>
          <w:i/>
          <w:sz w:val="26"/>
          <w:szCs w:val="26"/>
        </w:rPr>
        <w:t>:</w:t>
      </w:r>
    </w:p>
    <w:p w14:paraId="1DFE3356" w14:textId="2E9383F8" w:rsidR="00D35C7B" w:rsidRPr="00194116" w:rsidRDefault="00BE7040" w:rsidP="001E3E8E">
      <w:pPr>
        <w:rPr>
          <w:rFonts w:ascii="Arial" w:hAnsi="Arial" w:cs="Arial"/>
          <w:b/>
          <w:color w:val="0000FF"/>
          <w:sz w:val="26"/>
          <w:szCs w:val="26"/>
        </w:rPr>
      </w:pPr>
      <w:r w:rsidRPr="00194116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T</w:t>
      </w:r>
      <w:r w:rsidR="00D35C7B" w:rsidRPr="00194116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 xml:space="preserve">itle of the doctoral dissertation: </w:t>
      </w:r>
    </w:p>
    <w:p w14:paraId="66044DD5" w14:textId="41DE9E37" w:rsidR="001061C3" w:rsidRPr="00D35C7B" w:rsidRDefault="00D35C7B" w:rsidP="00D35C7B">
      <w:pPr>
        <w:spacing w:before="120"/>
        <w:rPr>
          <w:rFonts w:ascii="Arial" w:hAnsi="Arial" w:cs="Arial"/>
          <w:sz w:val="26"/>
          <w:szCs w:val="26"/>
        </w:rPr>
      </w:pPr>
      <w:r w:rsidRPr="00D35C7B">
        <w:rPr>
          <w:rFonts w:ascii="Arial" w:hAnsi="Arial" w:cs="Arial"/>
          <w:sz w:val="26"/>
          <w:szCs w:val="26"/>
        </w:rPr>
        <w:t>______________________________________________</w:t>
      </w:r>
      <w:r w:rsidR="00664F50" w:rsidRPr="00D35C7B">
        <w:rPr>
          <w:rFonts w:ascii="Arial" w:hAnsi="Arial" w:cs="Arial"/>
          <w:sz w:val="26"/>
          <w:szCs w:val="26"/>
        </w:rPr>
        <w:t>_________________</w:t>
      </w:r>
    </w:p>
    <w:p w14:paraId="4E2AD452" w14:textId="77777777" w:rsidR="00875DF5" w:rsidRPr="00B205D4" w:rsidRDefault="00875DF5" w:rsidP="00875DF5">
      <w:pPr>
        <w:rPr>
          <w:rFonts w:ascii="Arial" w:hAnsi="Arial" w:cs="Arial"/>
          <w:sz w:val="24"/>
          <w:szCs w:val="24"/>
        </w:rPr>
      </w:pPr>
    </w:p>
    <w:p w14:paraId="09FEBC7F" w14:textId="77777777" w:rsidR="00D35C7B" w:rsidRDefault="00B205D4" w:rsidP="00D35C7B">
      <w:pPr>
        <w:spacing w:after="120"/>
        <w:rPr>
          <w:rFonts w:ascii="Arial" w:hAnsi="Arial" w:cs="Arial"/>
          <w:i/>
          <w:sz w:val="24"/>
          <w:szCs w:val="24"/>
        </w:rPr>
      </w:pPr>
      <w:r w:rsidRPr="00B205D4">
        <w:rPr>
          <w:rFonts w:ascii="Arial" w:hAnsi="Arial" w:cs="Arial"/>
          <w:i/>
          <w:sz w:val="24"/>
          <w:szCs w:val="24"/>
        </w:rPr>
        <w:t>Ime in priimek mentorja:</w:t>
      </w:r>
    </w:p>
    <w:p w14:paraId="339EBFF4" w14:textId="77777777" w:rsidR="00D35C7B" w:rsidRPr="00194116" w:rsidRDefault="00D35C7B" w:rsidP="00B205D4">
      <w:pPr>
        <w:rPr>
          <w:rFonts w:ascii="Arial" w:hAnsi="Arial" w:cs="Arial"/>
          <w:i/>
          <w:color w:val="0000FF"/>
          <w:sz w:val="24"/>
          <w:szCs w:val="24"/>
        </w:rPr>
      </w:pPr>
      <w:r w:rsidRPr="00194116">
        <w:rPr>
          <w:rFonts w:ascii="Arial" w:hAnsi="Arial" w:cs="Arial"/>
          <w:i/>
          <w:color w:val="0000FF"/>
          <w:sz w:val="24"/>
          <w:szCs w:val="24"/>
          <w:lang w:val="en-GB"/>
        </w:rPr>
        <w:t xml:space="preserve">Name and surname of the mentor: </w:t>
      </w:r>
    </w:p>
    <w:p w14:paraId="5C2035DD" w14:textId="0722EA82" w:rsidR="00B205D4" w:rsidRPr="00D35C7B" w:rsidRDefault="00D35C7B" w:rsidP="00B205D4">
      <w:pPr>
        <w:rPr>
          <w:rFonts w:ascii="Arial" w:hAnsi="Arial" w:cs="Arial"/>
          <w:sz w:val="24"/>
          <w:szCs w:val="24"/>
        </w:rPr>
      </w:pPr>
      <w:r w:rsidRPr="00D35C7B">
        <w:rPr>
          <w:rFonts w:ascii="Arial" w:hAnsi="Arial" w:cs="Arial"/>
          <w:sz w:val="32"/>
          <w:szCs w:val="32"/>
        </w:rPr>
        <w:t>_____________</w:t>
      </w:r>
      <w:r w:rsidR="00B205D4" w:rsidRPr="00D35C7B">
        <w:rPr>
          <w:rFonts w:ascii="Arial" w:hAnsi="Arial" w:cs="Arial"/>
          <w:sz w:val="32"/>
          <w:szCs w:val="32"/>
        </w:rPr>
        <w:t>_____________</w:t>
      </w:r>
    </w:p>
    <w:p w14:paraId="5ABF4496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76B71E82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6A1A5045" w14:textId="618B3559" w:rsidR="00B205D4" w:rsidRDefault="00B205D4" w:rsidP="00D35C7B">
      <w:pPr>
        <w:spacing w:after="120"/>
        <w:jc w:val="both"/>
        <w:rPr>
          <w:rFonts w:ascii="Arial" w:hAnsi="Arial" w:cs="Arial"/>
          <w:b/>
          <w:i/>
          <w:sz w:val="24"/>
          <w:szCs w:val="24"/>
        </w:rPr>
      </w:pPr>
      <w:r w:rsidRPr="00B205D4">
        <w:rPr>
          <w:rFonts w:ascii="Arial" w:hAnsi="Arial" w:cs="Arial"/>
          <w:b/>
          <w:i/>
          <w:sz w:val="24"/>
          <w:szCs w:val="24"/>
        </w:rPr>
        <w:t xml:space="preserve">1. Predvideni cilj in realizacija programa raziskovalnega </w:t>
      </w:r>
      <w:r>
        <w:rPr>
          <w:rFonts w:ascii="Arial" w:hAnsi="Arial" w:cs="Arial"/>
          <w:b/>
          <w:i/>
          <w:sz w:val="24"/>
          <w:szCs w:val="24"/>
        </w:rPr>
        <w:t>dela</w:t>
      </w:r>
      <w:r w:rsidRPr="00B205D4">
        <w:rPr>
          <w:rFonts w:ascii="Arial" w:hAnsi="Arial" w:cs="Arial"/>
          <w:b/>
          <w:i/>
          <w:sz w:val="24"/>
          <w:szCs w:val="24"/>
        </w:rPr>
        <w:t xml:space="preserve"> za obdobje, na katero se nanaša poročilo</w:t>
      </w:r>
      <w:r>
        <w:rPr>
          <w:rFonts w:ascii="Arial" w:hAnsi="Arial" w:cs="Arial"/>
          <w:b/>
          <w:i/>
          <w:sz w:val="24"/>
          <w:szCs w:val="24"/>
        </w:rPr>
        <w:t>:</w:t>
      </w:r>
    </w:p>
    <w:p w14:paraId="348A730C" w14:textId="06E2752B" w:rsidR="00D35C7B" w:rsidRPr="00194116" w:rsidRDefault="00D35C7B" w:rsidP="00B205D4">
      <w:pPr>
        <w:jc w:val="both"/>
        <w:rPr>
          <w:rFonts w:ascii="Arial" w:hAnsi="Arial" w:cs="Arial"/>
          <w:b/>
          <w:i/>
          <w:color w:val="0000FF"/>
          <w:sz w:val="24"/>
          <w:szCs w:val="24"/>
        </w:rPr>
      </w:pPr>
      <w:r w:rsidRPr="00194116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1. Expected goal and realization of the research work program for the reporting period:</w:t>
      </w:r>
    </w:p>
    <w:p w14:paraId="0E864867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0944905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3C22818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2A891469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7E0C500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75D36DA" w14:textId="77777777" w:rsidR="00D35C7B" w:rsidRPr="00B205D4" w:rsidRDefault="00D35C7B" w:rsidP="00D35C7B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34F28E6E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84EEE59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71AA4BF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042F1A1E" w14:textId="7EBA9E1E" w:rsidR="00D35C7B" w:rsidRDefault="00D35C7B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 w:type="page"/>
      </w:r>
    </w:p>
    <w:p w14:paraId="5850E087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727880A7" w14:textId="77777777" w:rsidR="00D35C7B" w:rsidRDefault="00D35C7B" w:rsidP="00D35C7B">
      <w:pPr>
        <w:spacing w:after="120"/>
        <w:jc w:val="both"/>
        <w:rPr>
          <w:rFonts w:ascii="Arial" w:hAnsi="Arial" w:cs="Arial"/>
          <w:b/>
          <w:i/>
          <w:sz w:val="24"/>
          <w:szCs w:val="24"/>
        </w:rPr>
      </w:pPr>
    </w:p>
    <w:p w14:paraId="1E09A580" w14:textId="446504DE" w:rsidR="00B205D4" w:rsidRDefault="00B205D4" w:rsidP="00D35C7B">
      <w:pPr>
        <w:spacing w:after="120"/>
        <w:jc w:val="both"/>
        <w:rPr>
          <w:rFonts w:ascii="Arial" w:hAnsi="Arial" w:cs="Arial"/>
          <w:i/>
          <w:sz w:val="24"/>
          <w:szCs w:val="24"/>
        </w:rPr>
      </w:pPr>
      <w:r w:rsidRPr="00B205D4">
        <w:rPr>
          <w:rFonts w:ascii="Arial" w:hAnsi="Arial" w:cs="Arial"/>
          <w:b/>
          <w:i/>
          <w:sz w:val="24"/>
          <w:szCs w:val="24"/>
        </w:rPr>
        <w:t xml:space="preserve">2. Ali so se cilji raziskovalnega </w:t>
      </w:r>
      <w:r>
        <w:rPr>
          <w:rFonts w:ascii="Arial" w:hAnsi="Arial" w:cs="Arial"/>
          <w:b/>
          <w:i/>
          <w:sz w:val="24"/>
          <w:szCs w:val="24"/>
        </w:rPr>
        <w:t>dela</w:t>
      </w:r>
      <w:r w:rsidRPr="00B205D4">
        <w:rPr>
          <w:rFonts w:ascii="Arial" w:hAnsi="Arial" w:cs="Arial"/>
          <w:b/>
          <w:i/>
          <w:sz w:val="24"/>
          <w:szCs w:val="24"/>
        </w:rPr>
        <w:t xml:space="preserve"> spremenili?</w:t>
      </w:r>
      <w:r>
        <w:rPr>
          <w:rFonts w:ascii="Arial" w:hAnsi="Arial" w:cs="Arial"/>
          <w:b/>
          <w:i/>
          <w:sz w:val="24"/>
          <w:szCs w:val="24"/>
        </w:rPr>
        <w:t xml:space="preserve"> </w:t>
      </w:r>
      <w:r w:rsidRPr="00B205D4">
        <w:rPr>
          <w:rFonts w:ascii="Arial" w:hAnsi="Arial" w:cs="Arial"/>
          <w:i/>
        </w:rPr>
        <w:t>(ustrezno obkrožite)</w:t>
      </w:r>
    </w:p>
    <w:p w14:paraId="6D9AD734" w14:textId="72AFB1EA" w:rsidR="00D35C7B" w:rsidRPr="00194116" w:rsidRDefault="00D35C7B" w:rsidP="00B205D4">
      <w:pPr>
        <w:jc w:val="both"/>
        <w:rPr>
          <w:rFonts w:ascii="Arial" w:hAnsi="Arial" w:cs="Arial"/>
          <w:b/>
          <w:i/>
          <w:color w:val="0000FF"/>
          <w:sz w:val="24"/>
          <w:szCs w:val="24"/>
        </w:rPr>
      </w:pPr>
      <w:r w:rsidRPr="00194116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2. Have the goals of the research work changed?</w:t>
      </w:r>
      <w:r w:rsidRPr="00194116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 xml:space="preserve"> </w:t>
      </w:r>
      <w:r w:rsidRPr="00194116">
        <w:rPr>
          <w:rFonts w:ascii="Arial" w:hAnsi="Arial" w:cs="Arial"/>
          <w:i/>
          <w:iCs/>
          <w:color w:val="0000FF"/>
          <w:lang w:val="en-GB"/>
        </w:rPr>
        <w:t>(Please circle where applicable)</w:t>
      </w:r>
    </w:p>
    <w:p w14:paraId="731EE69B" w14:textId="013B442E" w:rsid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DA</w:t>
      </w:r>
      <w:r w:rsidR="00D35C7B">
        <w:rPr>
          <w:rFonts w:ascii="Arial" w:hAnsi="Arial" w:cs="Arial"/>
          <w:i/>
          <w:sz w:val="24"/>
          <w:szCs w:val="24"/>
        </w:rPr>
        <w:t xml:space="preserve"> </w:t>
      </w:r>
      <w:r w:rsidR="00D35C7B" w:rsidRPr="00194116">
        <w:rPr>
          <w:rFonts w:ascii="Arial" w:hAnsi="Arial" w:cs="Arial"/>
          <w:i/>
          <w:color w:val="0000FF"/>
          <w:sz w:val="24"/>
          <w:szCs w:val="24"/>
        </w:rPr>
        <w:t>/ YES</w:t>
      </w:r>
    </w:p>
    <w:p w14:paraId="0381B09D" w14:textId="739F991C" w:rsid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NE</w:t>
      </w:r>
      <w:r w:rsidR="00D35C7B">
        <w:rPr>
          <w:rFonts w:ascii="Arial" w:hAnsi="Arial" w:cs="Arial"/>
          <w:i/>
          <w:sz w:val="24"/>
          <w:szCs w:val="24"/>
        </w:rPr>
        <w:t xml:space="preserve"> </w:t>
      </w:r>
      <w:r w:rsidR="00D35C7B" w:rsidRPr="00194116">
        <w:rPr>
          <w:rFonts w:ascii="Arial" w:hAnsi="Arial" w:cs="Arial"/>
          <w:i/>
          <w:color w:val="0000FF"/>
          <w:sz w:val="24"/>
          <w:szCs w:val="24"/>
        </w:rPr>
        <w:t>/ NO</w:t>
      </w:r>
    </w:p>
    <w:p w14:paraId="21612485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26C2BF9C" w14:textId="77777777" w:rsidR="00B205D4" w:rsidRDefault="00B205D4" w:rsidP="00875DF5">
      <w:pPr>
        <w:ind w:left="4550" w:hanging="4550"/>
        <w:jc w:val="both"/>
        <w:rPr>
          <w:rFonts w:ascii="Arial" w:hAnsi="Arial" w:cs="Arial"/>
          <w:b/>
          <w:i/>
          <w:sz w:val="24"/>
          <w:szCs w:val="24"/>
        </w:rPr>
      </w:pPr>
    </w:p>
    <w:p w14:paraId="183D8D7B" w14:textId="6707BFF4" w:rsidR="00B205D4" w:rsidRDefault="00B205D4" w:rsidP="00D35C7B">
      <w:pPr>
        <w:spacing w:after="120"/>
        <w:ind w:left="4547" w:hanging="4547"/>
        <w:jc w:val="both"/>
        <w:rPr>
          <w:rFonts w:ascii="Arial" w:hAnsi="Arial" w:cs="Arial"/>
          <w:b/>
          <w:i/>
          <w:sz w:val="24"/>
          <w:szCs w:val="24"/>
        </w:rPr>
      </w:pPr>
      <w:r w:rsidRPr="00B205D4">
        <w:rPr>
          <w:rFonts w:ascii="Arial" w:hAnsi="Arial" w:cs="Arial"/>
          <w:b/>
          <w:i/>
          <w:sz w:val="24"/>
          <w:szCs w:val="24"/>
        </w:rPr>
        <w:t>3. Če je odgovor na prejšnje vprašanje pritrdilen, obrazložite spremembo:</w:t>
      </w:r>
    </w:p>
    <w:p w14:paraId="2F5BEFF3" w14:textId="682C8D7D" w:rsidR="00D35C7B" w:rsidRPr="00194116" w:rsidRDefault="00D35C7B" w:rsidP="00875DF5">
      <w:pPr>
        <w:ind w:left="4550" w:hanging="4550"/>
        <w:jc w:val="both"/>
        <w:rPr>
          <w:rFonts w:ascii="Arial" w:hAnsi="Arial" w:cs="Arial"/>
          <w:b/>
          <w:i/>
          <w:color w:val="0000FF"/>
          <w:sz w:val="24"/>
          <w:szCs w:val="24"/>
        </w:rPr>
      </w:pPr>
      <w:r w:rsidRPr="00194116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3. If you answered the previous question in the affirmative, explain the change:</w:t>
      </w:r>
    </w:p>
    <w:p w14:paraId="0C6957F1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405F6B21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279D9BC5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2DD53D49" w14:textId="77777777" w:rsidR="00D35C7B" w:rsidRPr="00B205D4" w:rsidRDefault="00D35C7B" w:rsidP="00D35C7B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46D92AE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AA10D4D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6F8838FB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57FEF89B" w14:textId="0944053F" w:rsidR="00B205D4" w:rsidRDefault="00B205D4" w:rsidP="00D35C7B">
      <w:pPr>
        <w:spacing w:after="12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4</w:t>
      </w:r>
      <w:r w:rsidRPr="00B205D4">
        <w:rPr>
          <w:rFonts w:ascii="Arial" w:hAnsi="Arial" w:cs="Arial"/>
          <w:b/>
          <w:i/>
          <w:sz w:val="24"/>
          <w:szCs w:val="24"/>
        </w:rPr>
        <w:t xml:space="preserve">. Ali ocenjujete, da je </w:t>
      </w:r>
      <w:r>
        <w:rPr>
          <w:rFonts w:ascii="Arial" w:hAnsi="Arial" w:cs="Arial"/>
          <w:b/>
          <w:i/>
          <w:sz w:val="24"/>
          <w:szCs w:val="24"/>
        </w:rPr>
        <w:t>raziskovalno delo</w:t>
      </w:r>
      <w:r w:rsidRPr="00B205D4">
        <w:rPr>
          <w:rFonts w:ascii="Arial" w:hAnsi="Arial" w:cs="Arial"/>
          <w:b/>
          <w:i/>
          <w:sz w:val="24"/>
          <w:szCs w:val="24"/>
        </w:rPr>
        <w:t xml:space="preserve"> potekalo uspešno in skladno s </w:t>
      </w:r>
      <w:r>
        <w:rPr>
          <w:rFonts w:ascii="Arial" w:hAnsi="Arial" w:cs="Arial"/>
          <w:b/>
          <w:i/>
          <w:sz w:val="24"/>
          <w:szCs w:val="24"/>
        </w:rPr>
        <w:t>potrjeno temo doktorske disertacije</w:t>
      </w:r>
      <w:r w:rsidRPr="00B205D4">
        <w:rPr>
          <w:rFonts w:ascii="Arial" w:hAnsi="Arial" w:cs="Arial"/>
          <w:b/>
          <w:i/>
          <w:sz w:val="24"/>
          <w:szCs w:val="24"/>
        </w:rPr>
        <w:t>?</w:t>
      </w:r>
      <w:r>
        <w:rPr>
          <w:rFonts w:ascii="Arial" w:hAnsi="Arial" w:cs="Arial"/>
          <w:b/>
          <w:i/>
          <w:sz w:val="24"/>
          <w:szCs w:val="24"/>
        </w:rPr>
        <w:t xml:space="preserve"> </w:t>
      </w:r>
      <w:r w:rsidRPr="00B205D4">
        <w:rPr>
          <w:rFonts w:ascii="Arial" w:hAnsi="Arial" w:cs="Arial"/>
          <w:i/>
        </w:rPr>
        <w:t>(ustrezno obkrožite)</w:t>
      </w:r>
    </w:p>
    <w:p w14:paraId="1189F943" w14:textId="30A2759B" w:rsidR="00D35C7B" w:rsidRPr="00194116" w:rsidRDefault="00D35C7B" w:rsidP="00B205D4">
      <w:pPr>
        <w:jc w:val="both"/>
        <w:rPr>
          <w:rFonts w:ascii="Arial" w:hAnsi="Arial" w:cs="Arial"/>
          <w:b/>
          <w:i/>
          <w:color w:val="0000FF"/>
          <w:sz w:val="24"/>
          <w:szCs w:val="24"/>
        </w:rPr>
      </w:pPr>
      <w:r w:rsidRPr="00194116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4.</w:t>
      </w:r>
      <w:r w:rsidRPr="00194116">
        <w:rPr>
          <w:rFonts w:ascii="Arial" w:hAnsi="Arial" w:cs="Arial"/>
          <w:color w:val="0000FF"/>
          <w:sz w:val="24"/>
          <w:szCs w:val="24"/>
          <w:lang w:val="en-GB"/>
        </w:rPr>
        <w:t xml:space="preserve"> </w:t>
      </w:r>
      <w:r w:rsidRPr="00194116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 xml:space="preserve">Do you feel that the research work was successful and in line with the confirmed topic of the doctoral dissertation? </w:t>
      </w:r>
      <w:r w:rsidRPr="00194116">
        <w:rPr>
          <w:rFonts w:ascii="Arial" w:hAnsi="Arial" w:cs="Arial"/>
          <w:i/>
          <w:iCs/>
          <w:color w:val="0000FF"/>
          <w:lang w:val="en-GB"/>
        </w:rPr>
        <w:t>(Please circle where applicable)</w:t>
      </w:r>
    </w:p>
    <w:p w14:paraId="6B944339" w14:textId="746E96A0" w:rsid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DA</w:t>
      </w:r>
      <w:r w:rsidR="00D35C7B">
        <w:rPr>
          <w:rFonts w:ascii="Arial" w:hAnsi="Arial" w:cs="Arial"/>
          <w:i/>
          <w:sz w:val="24"/>
          <w:szCs w:val="24"/>
        </w:rPr>
        <w:t xml:space="preserve"> </w:t>
      </w:r>
      <w:r w:rsidR="00D35C7B" w:rsidRPr="00194116">
        <w:rPr>
          <w:rFonts w:ascii="Arial" w:hAnsi="Arial" w:cs="Arial"/>
          <w:i/>
          <w:color w:val="0000FF"/>
          <w:sz w:val="24"/>
          <w:szCs w:val="24"/>
        </w:rPr>
        <w:t>/ YES</w:t>
      </w:r>
    </w:p>
    <w:p w14:paraId="31E3D7A5" w14:textId="7B283A99" w:rsid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NE</w:t>
      </w:r>
      <w:r w:rsidR="00D35C7B">
        <w:rPr>
          <w:rFonts w:ascii="Arial" w:hAnsi="Arial" w:cs="Arial"/>
          <w:i/>
          <w:sz w:val="24"/>
          <w:szCs w:val="24"/>
        </w:rPr>
        <w:t xml:space="preserve"> </w:t>
      </w:r>
      <w:r w:rsidR="00D35C7B" w:rsidRPr="00194116">
        <w:rPr>
          <w:rFonts w:ascii="Arial" w:hAnsi="Arial" w:cs="Arial"/>
          <w:i/>
          <w:color w:val="0000FF"/>
          <w:sz w:val="24"/>
          <w:szCs w:val="24"/>
        </w:rPr>
        <w:t>/ NO</w:t>
      </w:r>
    </w:p>
    <w:p w14:paraId="0CD4AB30" w14:textId="77777777" w:rsidR="00B205D4" w:rsidRPr="00B205D4" w:rsidRDefault="00B205D4" w:rsidP="00B205D4">
      <w:pPr>
        <w:jc w:val="both"/>
        <w:rPr>
          <w:rFonts w:ascii="Arial" w:hAnsi="Arial" w:cs="Arial"/>
          <w:b/>
          <w:i/>
          <w:sz w:val="24"/>
          <w:szCs w:val="24"/>
        </w:rPr>
      </w:pPr>
    </w:p>
    <w:p w14:paraId="55B80689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0FDF9528" w14:textId="13EC75DD" w:rsidR="00B205D4" w:rsidRDefault="00B205D4" w:rsidP="00D35C7B">
      <w:pPr>
        <w:spacing w:after="120"/>
        <w:jc w:val="both"/>
        <w:rPr>
          <w:rFonts w:ascii="Arial" w:hAnsi="Arial" w:cs="Arial"/>
          <w:b/>
          <w:i/>
          <w:sz w:val="24"/>
          <w:szCs w:val="24"/>
        </w:rPr>
      </w:pPr>
      <w:r w:rsidRPr="00B205D4">
        <w:rPr>
          <w:rFonts w:ascii="Arial" w:hAnsi="Arial" w:cs="Arial"/>
          <w:b/>
          <w:i/>
          <w:sz w:val="24"/>
          <w:szCs w:val="24"/>
        </w:rPr>
        <w:t>5. Če je odgovor na prejšnje vprašanje nikalen, podajte kratko utemeljitev neuspešnega poteka raziskovalnega dela in predlog ukrepov za izboljšanje:</w:t>
      </w:r>
    </w:p>
    <w:p w14:paraId="7172680A" w14:textId="628B8073" w:rsidR="00D35C7B" w:rsidRPr="00194116" w:rsidRDefault="00D35C7B" w:rsidP="00B205D4">
      <w:pPr>
        <w:jc w:val="both"/>
        <w:rPr>
          <w:rFonts w:ascii="Arial" w:hAnsi="Arial" w:cs="Arial"/>
          <w:b/>
          <w:i/>
          <w:color w:val="0000FF"/>
          <w:sz w:val="24"/>
          <w:szCs w:val="24"/>
        </w:rPr>
      </w:pPr>
      <w:r w:rsidRPr="00194116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5. If the answer to the previous question is negative, give a brief reason for the failure of the research and a suggestion for improvement:</w:t>
      </w:r>
    </w:p>
    <w:p w14:paraId="0F69DBC7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B211644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89CDC81" w14:textId="77777777" w:rsidR="00D35C7B" w:rsidRPr="00B205D4" w:rsidRDefault="00D35C7B" w:rsidP="00D35C7B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F6018A6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49E9283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2678F51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39F20D90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15FF1FD0" w14:textId="1CCBA7D4" w:rsidR="00B205D4" w:rsidRDefault="00B205D4" w:rsidP="00D35C7B">
      <w:pPr>
        <w:spacing w:after="120"/>
        <w:jc w:val="both"/>
        <w:rPr>
          <w:rFonts w:ascii="Arial" w:hAnsi="Arial" w:cs="Arial"/>
          <w:b/>
          <w:i/>
          <w:sz w:val="24"/>
          <w:szCs w:val="24"/>
        </w:rPr>
      </w:pPr>
      <w:r w:rsidRPr="00B205D4">
        <w:rPr>
          <w:rFonts w:ascii="Arial" w:hAnsi="Arial" w:cs="Arial"/>
          <w:b/>
          <w:i/>
          <w:sz w:val="24"/>
          <w:szCs w:val="24"/>
        </w:rPr>
        <w:t xml:space="preserve">6. Kratek opis aktivnosti raziskovalnega dela v naslednjem </w:t>
      </w:r>
      <w:r w:rsidR="005C2150">
        <w:rPr>
          <w:rFonts w:ascii="Arial" w:hAnsi="Arial" w:cs="Arial"/>
          <w:b/>
          <w:i/>
          <w:sz w:val="24"/>
          <w:szCs w:val="24"/>
        </w:rPr>
        <w:t xml:space="preserve">študijskem </w:t>
      </w:r>
      <w:r w:rsidRPr="00B205D4">
        <w:rPr>
          <w:rFonts w:ascii="Arial" w:hAnsi="Arial" w:cs="Arial"/>
          <w:b/>
          <w:i/>
          <w:sz w:val="24"/>
          <w:szCs w:val="24"/>
        </w:rPr>
        <w:t>letu</w:t>
      </w:r>
      <w:r w:rsidR="005C2150">
        <w:rPr>
          <w:rFonts w:ascii="Arial" w:hAnsi="Arial" w:cs="Arial"/>
          <w:b/>
          <w:i/>
          <w:sz w:val="24"/>
          <w:szCs w:val="24"/>
        </w:rPr>
        <w:t>:</w:t>
      </w:r>
    </w:p>
    <w:p w14:paraId="4BF220A5" w14:textId="166D4DAB" w:rsidR="00D35C7B" w:rsidRPr="00194116" w:rsidRDefault="00D35C7B" w:rsidP="00B205D4">
      <w:pPr>
        <w:jc w:val="both"/>
        <w:rPr>
          <w:rFonts w:ascii="Arial" w:hAnsi="Arial" w:cs="Arial"/>
          <w:b/>
          <w:i/>
          <w:color w:val="0000FF"/>
          <w:sz w:val="24"/>
          <w:szCs w:val="24"/>
        </w:rPr>
      </w:pPr>
      <w:r w:rsidRPr="00194116">
        <w:rPr>
          <w:rFonts w:ascii="Arial" w:hAnsi="Arial" w:cs="Arial"/>
          <w:b/>
          <w:bCs/>
          <w:i/>
          <w:iCs/>
          <w:color w:val="0000FF"/>
          <w:sz w:val="24"/>
          <w:szCs w:val="24"/>
          <w:lang w:val="en-GB"/>
        </w:rPr>
        <w:t>6. Brief description of research activities in the next academic year:</w:t>
      </w:r>
    </w:p>
    <w:p w14:paraId="77742183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3D368C36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4C42989" w14:textId="77777777" w:rsidR="00D35C7B" w:rsidRPr="00B205D4" w:rsidRDefault="00D35C7B" w:rsidP="00D35C7B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70ADC390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534643F" w14:textId="77777777" w:rsidR="00B205D4" w:rsidRPr="00B205D4" w:rsidRDefault="00B205D4" w:rsidP="00B205D4">
      <w:pPr>
        <w:spacing w:before="120"/>
        <w:ind w:left="4547" w:hanging="4547"/>
        <w:jc w:val="both"/>
        <w:rPr>
          <w:rFonts w:ascii="Arial" w:hAnsi="Arial" w:cs="Arial"/>
          <w:sz w:val="24"/>
          <w:szCs w:val="24"/>
        </w:rPr>
      </w:pPr>
      <w:r w:rsidRPr="00B205D4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5F6A552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72310BDC" w14:textId="547A6374" w:rsidR="00D35C7B" w:rsidRDefault="00D35C7B">
      <w:p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 w:type="page"/>
      </w:r>
    </w:p>
    <w:p w14:paraId="76464E8D" w14:textId="77777777" w:rsidR="00B205D4" w:rsidRDefault="00B205D4" w:rsidP="00875DF5">
      <w:pPr>
        <w:ind w:left="4550" w:hanging="4550"/>
        <w:jc w:val="both"/>
        <w:rPr>
          <w:rFonts w:ascii="Arial" w:hAnsi="Arial" w:cs="Arial"/>
          <w:i/>
          <w:sz w:val="24"/>
          <w:szCs w:val="24"/>
        </w:rPr>
      </w:pPr>
    </w:p>
    <w:p w14:paraId="7C131ADC" w14:textId="77777777" w:rsidR="00D35C7B" w:rsidRDefault="00D35C7B" w:rsidP="00C6517A">
      <w:pPr>
        <w:jc w:val="both"/>
        <w:rPr>
          <w:rFonts w:ascii="Arial" w:hAnsi="Arial" w:cs="Arial"/>
          <w:i/>
          <w:sz w:val="24"/>
          <w:szCs w:val="24"/>
        </w:rPr>
      </w:pPr>
    </w:p>
    <w:p w14:paraId="6871A184" w14:textId="77777777" w:rsidR="00D35C7B" w:rsidRDefault="00CA36BC" w:rsidP="00C6517A">
      <w:pPr>
        <w:jc w:val="both"/>
        <w:rPr>
          <w:rFonts w:ascii="Arial" w:hAnsi="Arial" w:cs="Arial"/>
          <w:i/>
          <w:sz w:val="24"/>
          <w:szCs w:val="24"/>
        </w:rPr>
      </w:pPr>
      <w:r w:rsidRPr="00CA36BC">
        <w:rPr>
          <w:rFonts w:ascii="Arial" w:hAnsi="Arial" w:cs="Arial"/>
          <w:i/>
          <w:sz w:val="24"/>
          <w:szCs w:val="24"/>
        </w:rPr>
        <w:t>Podpis mentorja</w:t>
      </w:r>
      <w:r w:rsidR="00C6517A" w:rsidRPr="00CA36BC">
        <w:rPr>
          <w:rFonts w:ascii="Arial" w:hAnsi="Arial" w:cs="Arial"/>
          <w:i/>
          <w:sz w:val="24"/>
          <w:szCs w:val="24"/>
        </w:rPr>
        <w:t>:</w:t>
      </w:r>
    </w:p>
    <w:p w14:paraId="1EAE8FD8" w14:textId="77777777" w:rsidR="00D35C7B" w:rsidRPr="00194116" w:rsidRDefault="00D35C7B" w:rsidP="00D35C7B">
      <w:pPr>
        <w:spacing w:before="120" w:after="120"/>
        <w:jc w:val="both"/>
        <w:rPr>
          <w:rFonts w:ascii="Arial" w:hAnsi="Arial" w:cs="Arial"/>
          <w:color w:val="0000FF"/>
          <w:sz w:val="24"/>
          <w:szCs w:val="24"/>
          <w:lang w:val="en-GB"/>
        </w:rPr>
      </w:pPr>
      <w:r w:rsidRPr="00194116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Mentor's signature:</w:t>
      </w:r>
      <w:r w:rsidRPr="00194116">
        <w:rPr>
          <w:rFonts w:ascii="Arial" w:hAnsi="Arial" w:cs="Arial"/>
          <w:color w:val="0000FF"/>
          <w:sz w:val="24"/>
          <w:szCs w:val="24"/>
          <w:lang w:val="en-GB"/>
        </w:rPr>
        <w:t xml:space="preserve"> </w:t>
      </w:r>
    </w:p>
    <w:p w14:paraId="3D661414" w14:textId="77777777" w:rsidR="00D35C7B" w:rsidRDefault="00D35C7B" w:rsidP="00D35C7B">
      <w:pPr>
        <w:spacing w:after="120"/>
        <w:jc w:val="both"/>
        <w:rPr>
          <w:rFonts w:ascii="Arial" w:hAnsi="Arial" w:cs="Arial"/>
          <w:sz w:val="24"/>
          <w:szCs w:val="24"/>
        </w:rPr>
      </w:pPr>
    </w:p>
    <w:p w14:paraId="5EA0E54A" w14:textId="01D95B36" w:rsidR="00C6517A" w:rsidRPr="00C6517A" w:rsidRDefault="00C6517A" w:rsidP="00D35C7B">
      <w:pPr>
        <w:spacing w:after="120"/>
        <w:jc w:val="both"/>
        <w:rPr>
          <w:rFonts w:ascii="Arial" w:hAnsi="Arial" w:cs="Arial"/>
          <w:b/>
          <w:sz w:val="24"/>
          <w:szCs w:val="24"/>
        </w:rPr>
      </w:pPr>
      <w:r w:rsidRPr="0033384B">
        <w:rPr>
          <w:rFonts w:ascii="Arial" w:hAnsi="Arial" w:cs="Arial"/>
          <w:sz w:val="24"/>
          <w:szCs w:val="24"/>
        </w:rPr>
        <w:t>_____________________________</w:t>
      </w:r>
    </w:p>
    <w:p w14:paraId="5D893726" w14:textId="77777777" w:rsidR="00C6517A" w:rsidRPr="0033384B" w:rsidRDefault="00C6517A" w:rsidP="00C6517A">
      <w:pPr>
        <w:jc w:val="right"/>
        <w:rPr>
          <w:rFonts w:ascii="Arial" w:hAnsi="Arial" w:cs="Arial"/>
          <w:sz w:val="24"/>
          <w:szCs w:val="24"/>
        </w:rPr>
      </w:pPr>
    </w:p>
    <w:p w14:paraId="7415A2E4" w14:textId="77777777" w:rsidR="00C6517A" w:rsidRDefault="00C6517A" w:rsidP="00C6517A">
      <w:pPr>
        <w:jc w:val="both"/>
        <w:rPr>
          <w:rFonts w:ascii="Arial" w:hAnsi="Arial" w:cs="Arial"/>
          <w:b/>
          <w:sz w:val="24"/>
          <w:szCs w:val="24"/>
        </w:rPr>
      </w:pPr>
    </w:p>
    <w:p w14:paraId="7D16E8DB" w14:textId="41827B79" w:rsidR="00C6517A" w:rsidRDefault="00C6517A" w:rsidP="00C6517A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 podpisom doktorski študent potrjuje, da je seznanjen z vsebino zapisnika.</w:t>
      </w:r>
    </w:p>
    <w:p w14:paraId="45C7AF71" w14:textId="18A25DC4" w:rsidR="00D35C7B" w:rsidRDefault="00D35C7B" w:rsidP="00C6517A">
      <w:pPr>
        <w:jc w:val="both"/>
        <w:rPr>
          <w:rFonts w:ascii="Arial" w:hAnsi="Arial" w:cs="Arial"/>
          <w:b/>
          <w:sz w:val="24"/>
          <w:szCs w:val="24"/>
        </w:rPr>
      </w:pPr>
    </w:p>
    <w:p w14:paraId="27F3E845" w14:textId="53225E28" w:rsidR="00D35C7B" w:rsidRPr="00194116" w:rsidRDefault="00D35C7B" w:rsidP="00C6517A">
      <w:pPr>
        <w:jc w:val="both"/>
        <w:rPr>
          <w:rFonts w:ascii="Arial" w:hAnsi="Arial" w:cs="Arial"/>
          <w:b/>
          <w:color w:val="0000FF"/>
          <w:sz w:val="24"/>
          <w:szCs w:val="24"/>
        </w:rPr>
      </w:pPr>
      <w:r w:rsidRPr="00194116">
        <w:rPr>
          <w:rFonts w:ascii="Arial" w:hAnsi="Arial" w:cs="Arial"/>
          <w:b/>
          <w:bCs/>
          <w:color w:val="0000FF"/>
          <w:sz w:val="24"/>
          <w:szCs w:val="24"/>
          <w:lang w:val="en-GB"/>
        </w:rPr>
        <w:t>With his/her signature, the doctoral student confirms that he is familiar with the contents of the minutes.</w:t>
      </w:r>
    </w:p>
    <w:p w14:paraId="72F00647" w14:textId="77777777" w:rsidR="00C6517A" w:rsidRDefault="00C6517A" w:rsidP="00C6517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</w:p>
    <w:p w14:paraId="7D2DC135" w14:textId="77777777" w:rsidR="00C6517A" w:rsidRDefault="00C6517A" w:rsidP="00C6517A">
      <w:pPr>
        <w:jc w:val="both"/>
        <w:rPr>
          <w:rFonts w:ascii="Arial" w:hAnsi="Arial" w:cs="Arial"/>
          <w:i/>
          <w:sz w:val="24"/>
          <w:szCs w:val="24"/>
        </w:rPr>
      </w:pPr>
    </w:p>
    <w:p w14:paraId="74906CB7" w14:textId="54F92A23" w:rsidR="00D35C7B" w:rsidRDefault="00C6517A" w:rsidP="00D35C7B">
      <w:pPr>
        <w:spacing w:after="12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Podpis doktorskega študenta:</w:t>
      </w:r>
    </w:p>
    <w:p w14:paraId="75D261AB" w14:textId="22F9DEF9" w:rsidR="00D35C7B" w:rsidRPr="00194116" w:rsidRDefault="00D35C7B" w:rsidP="00D35C7B">
      <w:pPr>
        <w:spacing w:after="120"/>
        <w:jc w:val="both"/>
        <w:rPr>
          <w:rFonts w:ascii="Arial" w:hAnsi="Arial" w:cs="Arial"/>
          <w:color w:val="0000FF"/>
          <w:sz w:val="24"/>
          <w:szCs w:val="24"/>
        </w:rPr>
      </w:pPr>
      <w:r w:rsidRPr="00194116">
        <w:rPr>
          <w:rFonts w:ascii="Arial" w:hAnsi="Arial" w:cs="Arial"/>
          <w:i/>
          <w:iCs/>
          <w:color w:val="0000FF"/>
          <w:sz w:val="24"/>
          <w:szCs w:val="24"/>
          <w:lang w:val="en-GB"/>
        </w:rPr>
        <w:t>Doctoral student's signature:</w:t>
      </w:r>
    </w:p>
    <w:p w14:paraId="7BF057D3" w14:textId="77777777" w:rsidR="00D35C7B" w:rsidRDefault="00D35C7B" w:rsidP="00D35C7B">
      <w:pPr>
        <w:spacing w:after="120"/>
        <w:jc w:val="both"/>
        <w:rPr>
          <w:rFonts w:ascii="Arial" w:hAnsi="Arial" w:cs="Arial"/>
          <w:sz w:val="24"/>
          <w:szCs w:val="24"/>
        </w:rPr>
      </w:pPr>
    </w:p>
    <w:p w14:paraId="5F5A125A" w14:textId="083BE717" w:rsidR="00C6517A" w:rsidRPr="00B66B61" w:rsidRDefault="00C6517A" w:rsidP="00D35C7B">
      <w:pPr>
        <w:spacing w:after="12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</w:t>
      </w:r>
      <w:r w:rsidR="00D35C7B">
        <w:rPr>
          <w:rFonts w:ascii="Arial" w:hAnsi="Arial" w:cs="Arial"/>
          <w:sz w:val="24"/>
          <w:szCs w:val="24"/>
        </w:rPr>
        <w:t>_______________</w:t>
      </w:r>
    </w:p>
    <w:p w14:paraId="1D7EE987" w14:textId="77777777" w:rsidR="00C6517A" w:rsidRPr="00B66B61" w:rsidRDefault="00C6517A" w:rsidP="00D35C7B">
      <w:pPr>
        <w:spacing w:after="120"/>
        <w:ind w:left="4248" w:firstLine="708"/>
        <w:jc w:val="both"/>
        <w:rPr>
          <w:rFonts w:ascii="Arial" w:hAnsi="Arial" w:cs="Arial"/>
          <w:sz w:val="24"/>
          <w:szCs w:val="24"/>
        </w:rPr>
      </w:pPr>
    </w:p>
    <w:p w14:paraId="28D1A9ED" w14:textId="77777777" w:rsidR="00C6517A" w:rsidRDefault="00C6517A" w:rsidP="00C6517A">
      <w:pPr>
        <w:rPr>
          <w:rFonts w:ascii="Arial" w:hAnsi="Arial" w:cs="Arial"/>
          <w:b/>
        </w:rPr>
      </w:pPr>
    </w:p>
    <w:p w14:paraId="477D4870" w14:textId="77777777" w:rsidR="00D35C7B" w:rsidRDefault="00D35C7B" w:rsidP="00D35C7B">
      <w:pPr>
        <w:ind w:left="4248"/>
        <w:jc w:val="both"/>
        <w:rPr>
          <w:rFonts w:ascii="Arial" w:hAnsi="Arial" w:cs="Arial"/>
          <w:sz w:val="24"/>
          <w:szCs w:val="24"/>
        </w:rPr>
      </w:pPr>
    </w:p>
    <w:p w14:paraId="0E70A053" w14:textId="621E8265" w:rsidR="00C6517A" w:rsidRDefault="00C6517A" w:rsidP="00D35C7B">
      <w:pPr>
        <w:ind w:left="4248"/>
        <w:jc w:val="both"/>
        <w:rPr>
          <w:rFonts w:ascii="Arial" w:hAnsi="Arial" w:cs="Arial"/>
          <w:sz w:val="24"/>
          <w:szCs w:val="24"/>
        </w:rPr>
      </w:pPr>
      <w:r w:rsidRPr="00B66B61">
        <w:rPr>
          <w:rFonts w:ascii="Arial" w:hAnsi="Arial" w:cs="Arial"/>
          <w:sz w:val="24"/>
          <w:szCs w:val="24"/>
        </w:rPr>
        <w:t>Ljubljana, dne</w:t>
      </w:r>
      <w:r w:rsidR="00D35C7B">
        <w:rPr>
          <w:rFonts w:ascii="Arial" w:hAnsi="Arial" w:cs="Arial"/>
          <w:sz w:val="24"/>
          <w:szCs w:val="24"/>
        </w:rPr>
        <w:t xml:space="preserve"> </w:t>
      </w:r>
      <w:r w:rsidR="00D35C7B" w:rsidRPr="00194116">
        <w:rPr>
          <w:rFonts w:ascii="Arial" w:hAnsi="Arial" w:cs="Arial"/>
          <w:color w:val="0000FF"/>
          <w:sz w:val="24"/>
          <w:szCs w:val="24"/>
        </w:rPr>
        <w:t>/ date</w:t>
      </w:r>
      <w:r w:rsidRPr="00194116">
        <w:rPr>
          <w:rFonts w:ascii="Arial" w:hAnsi="Arial" w:cs="Arial"/>
          <w:color w:val="0000FF"/>
          <w:sz w:val="24"/>
          <w:szCs w:val="24"/>
        </w:rPr>
        <w:t xml:space="preserve">  </w:t>
      </w:r>
      <w:r w:rsidRPr="00B66B61">
        <w:rPr>
          <w:rFonts w:ascii="Arial" w:hAnsi="Arial" w:cs="Arial"/>
          <w:sz w:val="24"/>
          <w:szCs w:val="24"/>
        </w:rPr>
        <w:t>__________________</w:t>
      </w:r>
    </w:p>
    <w:p w14:paraId="11C33E9C" w14:textId="77777777" w:rsidR="00C6517A" w:rsidRPr="00C6517A" w:rsidRDefault="00C6517A" w:rsidP="00875DF5">
      <w:pPr>
        <w:ind w:left="4550" w:hanging="4550"/>
        <w:jc w:val="both"/>
        <w:rPr>
          <w:rFonts w:ascii="Arial" w:hAnsi="Arial" w:cs="Arial"/>
          <w:sz w:val="24"/>
          <w:szCs w:val="24"/>
        </w:rPr>
      </w:pPr>
    </w:p>
    <w:sectPr w:rsidR="00C6517A" w:rsidRPr="00C6517A" w:rsidSect="009D3EA8">
      <w:pgSz w:w="11906" w:h="16838"/>
      <w:pgMar w:top="180" w:right="1106" w:bottom="71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30CB1"/>
    <w:multiLevelType w:val="multilevel"/>
    <w:tmpl w:val="4E3A5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A053DE"/>
    <w:multiLevelType w:val="hybridMultilevel"/>
    <w:tmpl w:val="A0EE3E1E"/>
    <w:lvl w:ilvl="0" w:tplc="22E872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71A2C"/>
    <w:multiLevelType w:val="hybridMultilevel"/>
    <w:tmpl w:val="775A1FCE"/>
    <w:lvl w:ilvl="0" w:tplc="1220C6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AE7264"/>
    <w:multiLevelType w:val="hybridMultilevel"/>
    <w:tmpl w:val="93547136"/>
    <w:lvl w:ilvl="0" w:tplc="1220C6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60066"/>
    <w:multiLevelType w:val="hybridMultilevel"/>
    <w:tmpl w:val="C2560408"/>
    <w:lvl w:ilvl="0" w:tplc="A5821C9A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5D12F8"/>
    <w:multiLevelType w:val="hybridMultilevel"/>
    <w:tmpl w:val="0526C6EA"/>
    <w:lvl w:ilvl="0" w:tplc="5570254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90874"/>
    <w:multiLevelType w:val="hybridMultilevel"/>
    <w:tmpl w:val="F9BE765C"/>
    <w:lvl w:ilvl="0" w:tplc="22E872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F95D40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5A4845E4"/>
    <w:multiLevelType w:val="hybridMultilevel"/>
    <w:tmpl w:val="2E1421DA"/>
    <w:lvl w:ilvl="0" w:tplc="876CCE9E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5F62"/>
    <w:multiLevelType w:val="hybridMultilevel"/>
    <w:tmpl w:val="EC984230"/>
    <w:lvl w:ilvl="0" w:tplc="97D66C48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AD084D"/>
    <w:multiLevelType w:val="hybridMultilevel"/>
    <w:tmpl w:val="F1A4C7C8"/>
    <w:lvl w:ilvl="0" w:tplc="82322CC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CCA42C2"/>
    <w:multiLevelType w:val="hybridMultilevel"/>
    <w:tmpl w:val="8E305034"/>
    <w:lvl w:ilvl="0" w:tplc="1220C6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7A371C"/>
    <w:multiLevelType w:val="hybridMultilevel"/>
    <w:tmpl w:val="E74E61BC"/>
    <w:lvl w:ilvl="0" w:tplc="B6DE0126">
      <w:start w:val="1"/>
      <w:numFmt w:val="decimal"/>
      <w:lvlText w:val="%1."/>
      <w:lvlJc w:val="left"/>
      <w:pPr>
        <w:tabs>
          <w:tab w:val="num" w:pos="720"/>
        </w:tabs>
        <w:ind w:left="720" w:hanging="436"/>
      </w:pPr>
    </w:lvl>
    <w:lvl w:ilvl="1" w:tplc="CEF40C2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7"/>
  </w:num>
  <w:num w:numId="5">
    <w:abstractNumId w:val="10"/>
  </w:num>
  <w:num w:numId="6">
    <w:abstractNumId w:val="5"/>
  </w:num>
  <w:num w:numId="7">
    <w:abstractNumId w:val="9"/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8"/>
  </w:num>
  <w:num w:numId="11">
    <w:abstractNumId w:val="3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Y1M7M0MDQ1szBT0lEKTi0uzszPAykwrAUABSyhTywAAAA="/>
  </w:docVars>
  <w:rsids>
    <w:rsidRoot w:val="00E717BF"/>
    <w:rsid w:val="000004D2"/>
    <w:rsid w:val="000022EA"/>
    <w:rsid w:val="00011660"/>
    <w:rsid w:val="000147A4"/>
    <w:rsid w:val="00014E26"/>
    <w:rsid w:val="00016B25"/>
    <w:rsid w:val="00016F61"/>
    <w:rsid w:val="00020563"/>
    <w:rsid w:val="000225F6"/>
    <w:rsid w:val="00022912"/>
    <w:rsid w:val="000229F6"/>
    <w:rsid w:val="00023770"/>
    <w:rsid w:val="00023B26"/>
    <w:rsid w:val="000243CB"/>
    <w:rsid w:val="00025CE5"/>
    <w:rsid w:val="000267CB"/>
    <w:rsid w:val="00030A1E"/>
    <w:rsid w:val="0003111E"/>
    <w:rsid w:val="00033641"/>
    <w:rsid w:val="000346FD"/>
    <w:rsid w:val="000362C2"/>
    <w:rsid w:val="00041080"/>
    <w:rsid w:val="0004246C"/>
    <w:rsid w:val="0004470A"/>
    <w:rsid w:val="00045647"/>
    <w:rsid w:val="00051603"/>
    <w:rsid w:val="00056F72"/>
    <w:rsid w:val="00061B3B"/>
    <w:rsid w:val="00061E89"/>
    <w:rsid w:val="00062C36"/>
    <w:rsid w:val="0007167C"/>
    <w:rsid w:val="00071D64"/>
    <w:rsid w:val="00073CA9"/>
    <w:rsid w:val="000809D5"/>
    <w:rsid w:val="00081EC1"/>
    <w:rsid w:val="0008239C"/>
    <w:rsid w:val="000844DF"/>
    <w:rsid w:val="0009099C"/>
    <w:rsid w:val="00094F7F"/>
    <w:rsid w:val="000A22E0"/>
    <w:rsid w:val="000A5BD5"/>
    <w:rsid w:val="000A6884"/>
    <w:rsid w:val="000A7960"/>
    <w:rsid w:val="000B0644"/>
    <w:rsid w:val="000B07CB"/>
    <w:rsid w:val="000B0F16"/>
    <w:rsid w:val="000B1233"/>
    <w:rsid w:val="000B1BF1"/>
    <w:rsid w:val="000B2859"/>
    <w:rsid w:val="000B3B5E"/>
    <w:rsid w:val="000B5F38"/>
    <w:rsid w:val="000B7F58"/>
    <w:rsid w:val="000C1D84"/>
    <w:rsid w:val="000C1F85"/>
    <w:rsid w:val="000C353C"/>
    <w:rsid w:val="000C4038"/>
    <w:rsid w:val="000C4F52"/>
    <w:rsid w:val="000C607B"/>
    <w:rsid w:val="000D225A"/>
    <w:rsid w:val="000D372F"/>
    <w:rsid w:val="000D3A70"/>
    <w:rsid w:val="000D3D5D"/>
    <w:rsid w:val="000D3E40"/>
    <w:rsid w:val="000D42E7"/>
    <w:rsid w:val="000D50EF"/>
    <w:rsid w:val="000D51C2"/>
    <w:rsid w:val="000D5F27"/>
    <w:rsid w:val="000D6DC7"/>
    <w:rsid w:val="000E01A2"/>
    <w:rsid w:val="000E27E4"/>
    <w:rsid w:val="000E2804"/>
    <w:rsid w:val="000E463B"/>
    <w:rsid w:val="000E4A4B"/>
    <w:rsid w:val="000E5CF6"/>
    <w:rsid w:val="000E6937"/>
    <w:rsid w:val="000F0B16"/>
    <w:rsid w:val="000F2E4E"/>
    <w:rsid w:val="000F5B98"/>
    <w:rsid w:val="000F62C7"/>
    <w:rsid w:val="000F7841"/>
    <w:rsid w:val="00102089"/>
    <w:rsid w:val="00104362"/>
    <w:rsid w:val="00105C26"/>
    <w:rsid w:val="001061C3"/>
    <w:rsid w:val="0010695E"/>
    <w:rsid w:val="001074C0"/>
    <w:rsid w:val="0010775D"/>
    <w:rsid w:val="0011755C"/>
    <w:rsid w:val="00122F0D"/>
    <w:rsid w:val="00126FEF"/>
    <w:rsid w:val="0012703C"/>
    <w:rsid w:val="0012773D"/>
    <w:rsid w:val="001300D5"/>
    <w:rsid w:val="00130A8B"/>
    <w:rsid w:val="00131ABD"/>
    <w:rsid w:val="001345F4"/>
    <w:rsid w:val="00134C2C"/>
    <w:rsid w:val="00135470"/>
    <w:rsid w:val="0013549F"/>
    <w:rsid w:val="00135E07"/>
    <w:rsid w:val="001367F0"/>
    <w:rsid w:val="00136D85"/>
    <w:rsid w:val="001371F8"/>
    <w:rsid w:val="00140E53"/>
    <w:rsid w:val="001410BF"/>
    <w:rsid w:val="00141FA7"/>
    <w:rsid w:val="00143FBC"/>
    <w:rsid w:val="00146D12"/>
    <w:rsid w:val="00150696"/>
    <w:rsid w:val="00150B59"/>
    <w:rsid w:val="00151265"/>
    <w:rsid w:val="001516AD"/>
    <w:rsid w:val="00151D14"/>
    <w:rsid w:val="00153DB8"/>
    <w:rsid w:val="001560E2"/>
    <w:rsid w:val="00156614"/>
    <w:rsid w:val="00163203"/>
    <w:rsid w:val="00164370"/>
    <w:rsid w:val="0016551A"/>
    <w:rsid w:val="00173020"/>
    <w:rsid w:val="00174C24"/>
    <w:rsid w:val="00175BCC"/>
    <w:rsid w:val="00176AAB"/>
    <w:rsid w:val="00181595"/>
    <w:rsid w:val="00182928"/>
    <w:rsid w:val="00190165"/>
    <w:rsid w:val="00190229"/>
    <w:rsid w:val="00192F90"/>
    <w:rsid w:val="00194116"/>
    <w:rsid w:val="001943C7"/>
    <w:rsid w:val="001A0006"/>
    <w:rsid w:val="001A596D"/>
    <w:rsid w:val="001A786E"/>
    <w:rsid w:val="001B1CB6"/>
    <w:rsid w:val="001B2F71"/>
    <w:rsid w:val="001B617E"/>
    <w:rsid w:val="001B61E4"/>
    <w:rsid w:val="001C3E7C"/>
    <w:rsid w:val="001C578C"/>
    <w:rsid w:val="001C5E2D"/>
    <w:rsid w:val="001C639D"/>
    <w:rsid w:val="001C6CC9"/>
    <w:rsid w:val="001D061E"/>
    <w:rsid w:val="001D67B7"/>
    <w:rsid w:val="001D6899"/>
    <w:rsid w:val="001E0217"/>
    <w:rsid w:val="001E3E8E"/>
    <w:rsid w:val="001E5102"/>
    <w:rsid w:val="001E5C39"/>
    <w:rsid w:val="001E6F20"/>
    <w:rsid w:val="001E7532"/>
    <w:rsid w:val="001F0641"/>
    <w:rsid w:val="001F10B2"/>
    <w:rsid w:val="001F1429"/>
    <w:rsid w:val="001F15B7"/>
    <w:rsid w:val="001F2DAF"/>
    <w:rsid w:val="001F4BC6"/>
    <w:rsid w:val="001F4ECC"/>
    <w:rsid w:val="001F6F18"/>
    <w:rsid w:val="002022EF"/>
    <w:rsid w:val="00202769"/>
    <w:rsid w:val="002034D0"/>
    <w:rsid w:val="00204B3B"/>
    <w:rsid w:val="0020500A"/>
    <w:rsid w:val="002050DB"/>
    <w:rsid w:val="002057B8"/>
    <w:rsid w:val="00205CAA"/>
    <w:rsid w:val="00206F98"/>
    <w:rsid w:val="00207A91"/>
    <w:rsid w:val="00207AF2"/>
    <w:rsid w:val="002113BE"/>
    <w:rsid w:val="00211C84"/>
    <w:rsid w:val="00212E48"/>
    <w:rsid w:val="0021478B"/>
    <w:rsid w:val="00214E84"/>
    <w:rsid w:val="002151EC"/>
    <w:rsid w:val="00215916"/>
    <w:rsid w:val="002164E1"/>
    <w:rsid w:val="002237B6"/>
    <w:rsid w:val="00235303"/>
    <w:rsid w:val="00236D36"/>
    <w:rsid w:val="00237F85"/>
    <w:rsid w:val="00240A83"/>
    <w:rsid w:val="002416FD"/>
    <w:rsid w:val="00243AB0"/>
    <w:rsid w:val="00247139"/>
    <w:rsid w:val="00247913"/>
    <w:rsid w:val="00247FE9"/>
    <w:rsid w:val="00254A92"/>
    <w:rsid w:val="00256505"/>
    <w:rsid w:val="002608AB"/>
    <w:rsid w:val="00266B2F"/>
    <w:rsid w:val="0026732F"/>
    <w:rsid w:val="0026761F"/>
    <w:rsid w:val="00267E47"/>
    <w:rsid w:val="002710A0"/>
    <w:rsid w:val="00271798"/>
    <w:rsid w:val="0027235D"/>
    <w:rsid w:val="00273232"/>
    <w:rsid w:val="002738C9"/>
    <w:rsid w:val="002749CB"/>
    <w:rsid w:val="002760A5"/>
    <w:rsid w:val="0027651A"/>
    <w:rsid w:val="0027657C"/>
    <w:rsid w:val="0027699D"/>
    <w:rsid w:val="002772C8"/>
    <w:rsid w:val="00280809"/>
    <w:rsid w:val="002816EA"/>
    <w:rsid w:val="002821C6"/>
    <w:rsid w:val="00283F41"/>
    <w:rsid w:val="00284357"/>
    <w:rsid w:val="002852B5"/>
    <w:rsid w:val="002858DD"/>
    <w:rsid w:val="00286168"/>
    <w:rsid w:val="00291281"/>
    <w:rsid w:val="0029214F"/>
    <w:rsid w:val="002930D8"/>
    <w:rsid w:val="00295883"/>
    <w:rsid w:val="002959AA"/>
    <w:rsid w:val="00295D6A"/>
    <w:rsid w:val="002960E8"/>
    <w:rsid w:val="0029648C"/>
    <w:rsid w:val="002977C4"/>
    <w:rsid w:val="002A2A26"/>
    <w:rsid w:val="002A503C"/>
    <w:rsid w:val="002A7CFA"/>
    <w:rsid w:val="002C11FC"/>
    <w:rsid w:val="002C148D"/>
    <w:rsid w:val="002C2CB9"/>
    <w:rsid w:val="002C479C"/>
    <w:rsid w:val="002C5B7D"/>
    <w:rsid w:val="002C5DD2"/>
    <w:rsid w:val="002C775B"/>
    <w:rsid w:val="002C7FFA"/>
    <w:rsid w:val="002D2006"/>
    <w:rsid w:val="002D517C"/>
    <w:rsid w:val="002E076C"/>
    <w:rsid w:val="002E23E0"/>
    <w:rsid w:val="002E3142"/>
    <w:rsid w:val="002E3A69"/>
    <w:rsid w:val="002E3EBB"/>
    <w:rsid w:val="002E3FDD"/>
    <w:rsid w:val="002E5001"/>
    <w:rsid w:val="002E5B17"/>
    <w:rsid w:val="002E75CB"/>
    <w:rsid w:val="002F1410"/>
    <w:rsid w:val="002F18FC"/>
    <w:rsid w:val="002F2C13"/>
    <w:rsid w:val="002F5EB1"/>
    <w:rsid w:val="00300DC3"/>
    <w:rsid w:val="0030273A"/>
    <w:rsid w:val="0030392A"/>
    <w:rsid w:val="00306173"/>
    <w:rsid w:val="00306CB0"/>
    <w:rsid w:val="00311AEE"/>
    <w:rsid w:val="003175AA"/>
    <w:rsid w:val="00317A49"/>
    <w:rsid w:val="0032028D"/>
    <w:rsid w:val="0032110C"/>
    <w:rsid w:val="00322057"/>
    <w:rsid w:val="0032466A"/>
    <w:rsid w:val="00326255"/>
    <w:rsid w:val="00326536"/>
    <w:rsid w:val="003320B4"/>
    <w:rsid w:val="003336EC"/>
    <w:rsid w:val="0033384B"/>
    <w:rsid w:val="00333C2E"/>
    <w:rsid w:val="0033436A"/>
    <w:rsid w:val="003359AA"/>
    <w:rsid w:val="00342F1B"/>
    <w:rsid w:val="003439D1"/>
    <w:rsid w:val="00347E0A"/>
    <w:rsid w:val="003517E7"/>
    <w:rsid w:val="00351984"/>
    <w:rsid w:val="00353E4A"/>
    <w:rsid w:val="00355AA1"/>
    <w:rsid w:val="00356540"/>
    <w:rsid w:val="00360388"/>
    <w:rsid w:val="0036104D"/>
    <w:rsid w:val="00365C84"/>
    <w:rsid w:val="00365FED"/>
    <w:rsid w:val="00366E86"/>
    <w:rsid w:val="00373412"/>
    <w:rsid w:val="003737C3"/>
    <w:rsid w:val="00375E00"/>
    <w:rsid w:val="003762A3"/>
    <w:rsid w:val="00380509"/>
    <w:rsid w:val="00382B5F"/>
    <w:rsid w:val="003846BE"/>
    <w:rsid w:val="003855DE"/>
    <w:rsid w:val="00390A83"/>
    <w:rsid w:val="00390FBA"/>
    <w:rsid w:val="00393E2C"/>
    <w:rsid w:val="00394764"/>
    <w:rsid w:val="00395083"/>
    <w:rsid w:val="00395E13"/>
    <w:rsid w:val="00396C82"/>
    <w:rsid w:val="003A1A24"/>
    <w:rsid w:val="003A38A9"/>
    <w:rsid w:val="003A3973"/>
    <w:rsid w:val="003A3A12"/>
    <w:rsid w:val="003A3E06"/>
    <w:rsid w:val="003A4E61"/>
    <w:rsid w:val="003A5D75"/>
    <w:rsid w:val="003A5E09"/>
    <w:rsid w:val="003B1FC5"/>
    <w:rsid w:val="003B25FF"/>
    <w:rsid w:val="003B2B70"/>
    <w:rsid w:val="003B4C71"/>
    <w:rsid w:val="003B4EF0"/>
    <w:rsid w:val="003B7421"/>
    <w:rsid w:val="003B7446"/>
    <w:rsid w:val="003C0672"/>
    <w:rsid w:val="003C2F1C"/>
    <w:rsid w:val="003C6E02"/>
    <w:rsid w:val="003C7012"/>
    <w:rsid w:val="003D04DE"/>
    <w:rsid w:val="003D24C7"/>
    <w:rsid w:val="003D26E4"/>
    <w:rsid w:val="003D325A"/>
    <w:rsid w:val="003D3A4A"/>
    <w:rsid w:val="003D462F"/>
    <w:rsid w:val="003D6695"/>
    <w:rsid w:val="003D6A6D"/>
    <w:rsid w:val="003E3EDC"/>
    <w:rsid w:val="003E40BE"/>
    <w:rsid w:val="003E65CD"/>
    <w:rsid w:val="003E6C05"/>
    <w:rsid w:val="003E7234"/>
    <w:rsid w:val="003F0993"/>
    <w:rsid w:val="003F2588"/>
    <w:rsid w:val="003F3E01"/>
    <w:rsid w:val="003F51CE"/>
    <w:rsid w:val="00402DB3"/>
    <w:rsid w:val="00402E7D"/>
    <w:rsid w:val="00404EB8"/>
    <w:rsid w:val="00406682"/>
    <w:rsid w:val="004108BE"/>
    <w:rsid w:val="00412E91"/>
    <w:rsid w:val="00413DA0"/>
    <w:rsid w:val="00414BE7"/>
    <w:rsid w:val="004150B3"/>
    <w:rsid w:val="00416472"/>
    <w:rsid w:val="0042045D"/>
    <w:rsid w:val="00421518"/>
    <w:rsid w:val="00423416"/>
    <w:rsid w:val="004242B1"/>
    <w:rsid w:val="00426A5A"/>
    <w:rsid w:val="0042742C"/>
    <w:rsid w:val="00430032"/>
    <w:rsid w:val="0043157F"/>
    <w:rsid w:val="004323F9"/>
    <w:rsid w:val="00433418"/>
    <w:rsid w:val="00442930"/>
    <w:rsid w:val="00446D3C"/>
    <w:rsid w:val="00446E9E"/>
    <w:rsid w:val="0045045E"/>
    <w:rsid w:val="00451BF0"/>
    <w:rsid w:val="00452640"/>
    <w:rsid w:val="00453146"/>
    <w:rsid w:val="0045391B"/>
    <w:rsid w:val="00454290"/>
    <w:rsid w:val="004613C0"/>
    <w:rsid w:val="00467704"/>
    <w:rsid w:val="00471AD4"/>
    <w:rsid w:val="00472A99"/>
    <w:rsid w:val="00472EDB"/>
    <w:rsid w:val="00477288"/>
    <w:rsid w:val="0048000C"/>
    <w:rsid w:val="00483AA1"/>
    <w:rsid w:val="00484D6D"/>
    <w:rsid w:val="00485AA4"/>
    <w:rsid w:val="00487DC2"/>
    <w:rsid w:val="0049001C"/>
    <w:rsid w:val="00490B96"/>
    <w:rsid w:val="00491B4D"/>
    <w:rsid w:val="00491D6D"/>
    <w:rsid w:val="00491ED4"/>
    <w:rsid w:val="004930CB"/>
    <w:rsid w:val="00493C47"/>
    <w:rsid w:val="00493DE9"/>
    <w:rsid w:val="00494D29"/>
    <w:rsid w:val="00497CE6"/>
    <w:rsid w:val="004A116D"/>
    <w:rsid w:val="004A29DB"/>
    <w:rsid w:val="004A304B"/>
    <w:rsid w:val="004A4286"/>
    <w:rsid w:val="004A4A4E"/>
    <w:rsid w:val="004B1416"/>
    <w:rsid w:val="004B1A99"/>
    <w:rsid w:val="004B4F8C"/>
    <w:rsid w:val="004B595A"/>
    <w:rsid w:val="004B6CBE"/>
    <w:rsid w:val="004B7550"/>
    <w:rsid w:val="004B79BF"/>
    <w:rsid w:val="004C0000"/>
    <w:rsid w:val="004C0554"/>
    <w:rsid w:val="004C0DA0"/>
    <w:rsid w:val="004C2BC1"/>
    <w:rsid w:val="004D107D"/>
    <w:rsid w:val="004D56FD"/>
    <w:rsid w:val="004E3327"/>
    <w:rsid w:val="004E3471"/>
    <w:rsid w:val="004E5478"/>
    <w:rsid w:val="004E5EEE"/>
    <w:rsid w:val="004E762B"/>
    <w:rsid w:val="004F16C4"/>
    <w:rsid w:val="005007F7"/>
    <w:rsid w:val="00500C70"/>
    <w:rsid w:val="00503E29"/>
    <w:rsid w:val="00503E82"/>
    <w:rsid w:val="005060AC"/>
    <w:rsid w:val="005064C7"/>
    <w:rsid w:val="00506AE9"/>
    <w:rsid w:val="00506BE3"/>
    <w:rsid w:val="00510AF8"/>
    <w:rsid w:val="00511363"/>
    <w:rsid w:val="005134FE"/>
    <w:rsid w:val="005135CD"/>
    <w:rsid w:val="00517765"/>
    <w:rsid w:val="0052182E"/>
    <w:rsid w:val="005248F0"/>
    <w:rsid w:val="005253D3"/>
    <w:rsid w:val="0052669D"/>
    <w:rsid w:val="00526AD0"/>
    <w:rsid w:val="00526D4A"/>
    <w:rsid w:val="00530085"/>
    <w:rsid w:val="00531058"/>
    <w:rsid w:val="00533AA6"/>
    <w:rsid w:val="00534CB8"/>
    <w:rsid w:val="00536F71"/>
    <w:rsid w:val="005411E5"/>
    <w:rsid w:val="00542C86"/>
    <w:rsid w:val="00544DB1"/>
    <w:rsid w:val="00546F93"/>
    <w:rsid w:val="0054704A"/>
    <w:rsid w:val="005472E4"/>
    <w:rsid w:val="00547696"/>
    <w:rsid w:val="0055004E"/>
    <w:rsid w:val="0055328B"/>
    <w:rsid w:val="00554409"/>
    <w:rsid w:val="00556D8E"/>
    <w:rsid w:val="005576B5"/>
    <w:rsid w:val="005608CF"/>
    <w:rsid w:val="005618B7"/>
    <w:rsid w:val="00562254"/>
    <w:rsid w:val="00562604"/>
    <w:rsid w:val="00563EF0"/>
    <w:rsid w:val="0057057E"/>
    <w:rsid w:val="00571F1C"/>
    <w:rsid w:val="00575637"/>
    <w:rsid w:val="005831DC"/>
    <w:rsid w:val="00583EC8"/>
    <w:rsid w:val="005846BB"/>
    <w:rsid w:val="00585F0F"/>
    <w:rsid w:val="00587695"/>
    <w:rsid w:val="005900AC"/>
    <w:rsid w:val="00590FC8"/>
    <w:rsid w:val="00592B41"/>
    <w:rsid w:val="005937D1"/>
    <w:rsid w:val="00594E70"/>
    <w:rsid w:val="005965CE"/>
    <w:rsid w:val="00597A13"/>
    <w:rsid w:val="00597F07"/>
    <w:rsid w:val="005A19D4"/>
    <w:rsid w:val="005B06C7"/>
    <w:rsid w:val="005B0C55"/>
    <w:rsid w:val="005B1863"/>
    <w:rsid w:val="005B1CAD"/>
    <w:rsid w:val="005B238A"/>
    <w:rsid w:val="005B37CF"/>
    <w:rsid w:val="005B3BA0"/>
    <w:rsid w:val="005B515D"/>
    <w:rsid w:val="005B5C0C"/>
    <w:rsid w:val="005B6547"/>
    <w:rsid w:val="005B6611"/>
    <w:rsid w:val="005B6C16"/>
    <w:rsid w:val="005C01A2"/>
    <w:rsid w:val="005C2150"/>
    <w:rsid w:val="005C2CFC"/>
    <w:rsid w:val="005C3663"/>
    <w:rsid w:val="005C519A"/>
    <w:rsid w:val="005C76C6"/>
    <w:rsid w:val="005D03CD"/>
    <w:rsid w:val="005D069D"/>
    <w:rsid w:val="005D074B"/>
    <w:rsid w:val="005D1A61"/>
    <w:rsid w:val="005D3079"/>
    <w:rsid w:val="005E1508"/>
    <w:rsid w:val="005E1FBF"/>
    <w:rsid w:val="005E2515"/>
    <w:rsid w:val="005E27C9"/>
    <w:rsid w:val="005E3078"/>
    <w:rsid w:val="005E4416"/>
    <w:rsid w:val="005E56A5"/>
    <w:rsid w:val="005E6AB3"/>
    <w:rsid w:val="005F0AC4"/>
    <w:rsid w:val="005F2D21"/>
    <w:rsid w:val="005F6BE6"/>
    <w:rsid w:val="005F7736"/>
    <w:rsid w:val="006006FD"/>
    <w:rsid w:val="00601AEC"/>
    <w:rsid w:val="006058FB"/>
    <w:rsid w:val="006059ED"/>
    <w:rsid w:val="00607C54"/>
    <w:rsid w:val="0061018E"/>
    <w:rsid w:val="00611A81"/>
    <w:rsid w:val="006218F1"/>
    <w:rsid w:val="00623418"/>
    <w:rsid w:val="006236F8"/>
    <w:rsid w:val="00623A22"/>
    <w:rsid w:val="00624821"/>
    <w:rsid w:val="00626730"/>
    <w:rsid w:val="00626EF5"/>
    <w:rsid w:val="0062712F"/>
    <w:rsid w:val="006273F7"/>
    <w:rsid w:val="006304DA"/>
    <w:rsid w:val="00631096"/>
    <w:rsid w:val="00632B4C"/>
    <w:rsid w:val="00633588"/>
    <w:rsid w:val="00635F42"/>
    <w:rsid w:val="0063601F"/>
    <w:rsid w:val="00636B0E"/>
    <w:rsid w:val="00636CDD"/>
    <w:rsid w:val="0064182F"/>
    <w:rsid w:val="00643A12"/>
    <w:rsid w:val="0064698D"/>
    <w:rsid w:val="006469BE"/>
    <w:rsid w:val="00647C97"/>
    <w:rsid w:val="006504FF"/>
    <w:rsid w:val="0065172B"/>
    <w:rsid w:val="006519A4"/>
    <w:rsid w:val="006527C9"/>
    <w:rsid w:val="00652CA4"/>
    <w:rsid w:val="006551D7"/>
    <w:rsid w:val="00662716"/>
    <w:rsid w:val="00664F50"/>
    <w:rsid w:val="0067100C"/>
    <w:rsid w:val="00671C90"/>
    <w:rsid w:val="0067460A"/>
    <w:rsid w:val="00675899"/>
    <w:rsid w:val="00677B7B"/>
    <w:rsid w:val="0068054F"/>
    <w:rsid w:val="006807B7"/>
    <w:rsid w:val="0068203B"/>
    <w:rsid w:val="00682C37"/>
    <w:rsid w:val="00683C35"/>
    <w:rsid w:val="00683D76"/>
    <w:rsid w:val="00684B26"/>
    <w:rsid w:val="0068511F"/>
    <w:rsid w:val="006857EB"/>
    <w:rsid w:val="00685AAD"/>
    <w:rsid w:val="00691481"/>
    <w:rsid w:val="00692BF6"/>
    <w:rsid w:val="00694635"/>
    <w:rsid w:val="00694E97"/>
    <w:rsid w:val="006A1418"/>
    <w:rsid w:val="006A2710"/>
    <w:rsid w:val="006B0948"/>
    <w:rsid w:val="006B20D2"/>
    <w:rsid w:val="006B2A66"/>
    <w:rsid w:val="006B37C5"/>
    <w:rsid w:val="006B3CAE"/>
    <w:rsid w:val="006B3F1E"/>
    <w:rsid w:val="006B40A3"/>
    <w:rsid w:val="006B64B3"/>
    <w:rsid w:val="006B6C5D"/>
    <w:rsid w:val="006B7E20"/>
    <w:rsid w:val="006C0258"/>
    <w:rsid w:val="006C4A71"/>
    <w:rsid w:val="006C5AAF"/>
    <w:rsid w:val="006C70E2"/>
    <w:rsid w:val="006C76FE"/>
    <w:rsid w:val="006D49F9"/>
    <w:rsid w:val="006D5ED3"/>
    <w:rsid w:val="006D60A6"/>
    <w:rsid w:val="006D6B42"/>
    <w:rsid w:val="006D76C4"/>
    <w:rsid w:val="006E00CB"/>
    <w:rsid w:val="006E1474"/>
    <w:rsid w:val="006E65AD"/>
    <w:rsid w:val="006F29A1"/>
    <w:rsid w:val="006F2A52"/>
    <w:rsid w:val="006F3077"/>
    <w:rsid w:val="006F359E"/>
    <w:rsid w:val="006F41A4"/>
    <w:rsid w:val="006F724D"/>
    <w:rsid w:val="00703A2A"/>
    <w:rsid w:val="00711173"/>
    <w:rsid w:val="00711761"/>
    <w:rsid w:val="00711ED2"/>
    <w:rsid w:val="007122C3"/>
    <w:rsid w:val="0071415B"/>
    <w:rsid w:val="007200E0"/>
    <w:rsid w:val="00723F49"/>
    <w:rsid w:val="00725615"/>
    <w:rsid w:val="007261B3"/>
    <w:rsid w:val="00727F06"/>
    <w:rsid w:val="007306BC"/>
    <w:rsid w:val="0073097A"/>
    <w:rsid w:val="00732AF8"/>
    <w:rsid w:val="0073469A"/>
    <w:rsid w:val="00741FE9"/>
    <w:rsid w:val="007422CD"/>
    <w:rsid w:val="00745BA3"/>
    <w:rsid w:val="0074649A"/>
    <w:rsid w:val="00746717"/>
    <w:rsid w:val="00746A83"/>
    <w:rsid w:val="00747023"/>
    <w:rsid w:val="00750706"/>
    <w:rsid w:val="0075153D"/>
    <w:rsid w:val="00751A2C"/>
    <w:rsid w:val="007547E2"/>
    <w:rsid w:val="00756341"/>
    <w:rsid w:val="00757FD5"/>
    <w:rsid w:val="007609AB"/>
    <w:rsid w:val="00762E46"/>
    <w:rsid w:val="007638EB"/>
    <w:rsid w:val="007640E7"/>
    <w:rsid w:val="00765716"/>
    <w:rsid w:val="00772295"/>
    <w:rsid w:val="00772403"/>
    <w:rsid w:val="007839C0"/>
    <w:rsid w:val="007844E4"/>
    <w:rsid w:val="00784D34"/>
    <w:rsid w:val="007909FD"/>
    <w:rsid w:val="007917D8"/>
    <w:rsid w:val="00792A35"/>
    <w:rsid w:val="00793375"/>
    <w:rsid w:val="00793CD9"/>
    <w:rsid w:val="007945ED"/>
    <w:rsid w:val="00795EDE"/>
    <w:rsid w:val="007A0CA1"/>
    <w:rsid w:val="007A2463"/>
    <w:rsid w:val="007A56A8"/>
    <w:rsid w:val="007A616C"/>
    <w:rsid w:val="007A6B87"/>
    <w:rsid w:val="007A6BAE"/>
    <w:rsid w:val="007B087C"/>
    <w:rsid w:val="007B0E01"/>
    <w:rsid w:val="007B113A"/>
    <w:rsid w:val="007B1AC6"/>
    <w:rsid w:val="007B1F13"/>
    <w:rsid w:val="007B227C"/>
    <w:rsid w:val="007B5CF1"/>
    <w:rsid w:val="007C0381"/>
    <w:rsid w:val="007C24C3"/>
    <w:rsid w:val="007C4BB3"/>
    <w:rsid w:val="007C5CED"/>
    <w:rsid w:val="007C64E1"/>
    <w:rsid w:val="007C7AB1"/>
    <w:rsid w:val="007D00ED"/>
    <w:rsid w:val="007D12EB"/>
    <w:rsid w:val="007D3557"/>
    <w:rsid w:val="007D37F3"/>
    <w:rsid w:val="007D3A07"/>
    <w:rsid w:val="007D63D0"/>
    <w:rsid w:val="007D7A1C"/>
    <w:rsid w:val="007E07CF"/>
    <w:rsid w:val="007E0DEB"/>
    <w:rsid w:val="007E15F5"/>
    <w:rsid w:val="007E1BF8"/>
    <w:rsid w:val="007E38C1"/>
    <w:rsid w:val="007E465B"/>
    <w:rsid w:val="007E4712"/>
    <w:rsid w:val="007E565E"/>
    <w:rsid w:val="007E6187"/>
    <w:rsid w:val="007E716C"/>
    <w:rsid w:val="007F0B3B"/>
    <w:rsid w:val="007F1138"/>
    <w:rsid w:val="007F2B58"/>
    <w:rsid w:val="007F5A80"/>
    <w:rsid w:val="007F65A7"/>
    <w:rsid w:val="00802B4B"/>
    <w:rsid w:val="00804799"/>
    <w:rsid w:val="008048D0"/>
    <w:rsid w:val="00804BC3"/>
    <w:rsid w:val="00805F9D"/>
    <w:rsid w:val="008112D6"/>
    <w:rsid w:val="00812240"/>
    <w:rsid w:val="00812F47"/>
    <w:rsid w:val="00816328"/>
    <w:rsid w:val="008214D7"/>
    <w:rsid w:val="00821E14"/>
    <w:rsid w:val="0082215F"/>
    <w:rsid w:val="00822AB7"/>
    <w:rsid w:val="00823006"/>
    <w:rsid w:val="00824C38"/>
    <w:rsid w:val="00824D91"/>
    <w:rsid w:val="00825088"/>
    <w:rsid w:val="00827CA0"/>
    <w:rsid w:val="00832A6E"/>
    <w:rsid w:val="00835068"/>
    <w:rsid w:val="00835810"/>
    <w:rsid w:val="008359CE"/>
    <w:rsid w:val="008360ED"/>
    <w:rsid w:val="008367F9"/>
    <w:rsid w:val="00836DED"/>
    <w:rsid w:val="00837BA8"/>
    <w:rsid w:val="008412F3"/>
    <w:rsid w:val="0084300C"/>
    <w:rsid w:val="00844B8A"/>
    <w:rsid w:val="00844FE5"/>
    <w:rsid w:val="008457C0"/>
    <w:rsid w:val="00846E24"/>
    <w:rsid w:val="0084762E"/>
    <w:rsid w:val="00853A7C"/>
    <w:rsid w:val="00854EF5"/>
    <w:rsid w:val="0085588F"/>
    <w:rsid w:val="00856E97"/>
    <w:rsid w:val="008574FF"/>
    <w:rsid w:val="00860E68"/>
    <w:rsid w:val="00862356"/>
    <w:rsid w:val="00863AA9"/>
    <w:rsid w:val="00864AFC"/>
    <w:rsid w:val="00872E4A"/>
    <w:rsid w:val="00875937"/>
    <w:rsid w:val="00875DF5"/>
    <w:rsid w:val="00876EC3"/>
    <w:rsid w:val="008776CA"/>
    <w:rsid w:val="00877B1F"/>
    <w:rsid w:val="008804FB"/>
    <w:rsid w:val="00880A3C"/>
    <w:rsid w:val="00883074"/>
    <w:rsid w:val="008851B3"/>
    <w:rsid w:val="00885BCB"/>
    <w:rsid w:val="00885D69"/>
    <w:rsid w:val="00886B7C"/>
    <w:rsid w:val="00891ED9"/>
    <w:rsid w:val="008925DB"/>
    <w:rsid w:val="00893535"/>
    <w:rsid w:val="008947B9"/>
    <w:rsid w:val="00894C4A"/>
    <w:rsid w:val="00896926"/>
    <w:rsid w:val="008A0AEA"/>
    <w:rsid w:val="008A0E4E"/>
    <w:rsid w:val="008A11B2"/>
    <w:rsid w:val="008A2CF6"/>
    <w:rsid w:val="008A388D"/>
    <w:rsid w:val="008A4E1E"/>
    <w:rsid w:val="008A6308"/>
    <w:rsid w:val="008A67D0"/>
    <w:rsid w:val="008A68AA"/>
    <w:rsid w:val="008A708D"/>
    <w:rsid w:val="008B3116"/>
    <w:rsid w:val="008B371E"/>
    <w:rsid w:val="008B4C66"/>
    <w:rsid w:val="008B53F8"/>
    <w:rsid w:val="008B5B04"/>
    <w:rsid w:val="008B7830"/>
    <w:rsid w:val="008B7E62"/>
    <w:rsid w:val="008C0D6D"/>
    <w:rsid w:val="008C128A"/>
    <w:rsid w:val="008C1BCD"/>
    <w:rsid w:val="008C3DA4"/>
    <w:rsid w:val="008C465E"/>
    <w:rsid w:val="008C6C25"/>
    <w:rsid w:val="008D03AB"/>
    <w:rsid w:val="008D76CB"/>
    <w:rsid w:val="008D7E35"/>
    <w:rsid w:val="008E7C7F"/>
    <w:rsid w:val="00900BC8"/>
    <w:rsid w:val="009020C1"/>
    <w:rsid w:val="00902272"/>
    <w:rsid w:val="009026DC"/>
    <w:rsid w:val="0090299C"/>
    <w:rsid w:val="00903344"/>
    <w:rsid w:val="009039AC"/>
    <w:rsid w:val="0090595B"/>
    <w:rsid w:val="00905B2E"/>
    <w:rsid w:val="00905EBA"/>
    <w:rsid w:val="00910905"/>
    <w:rsid w:val="009122AB"/>
    <w:rsid w:val="00912BB1"/>
    <w:rsid w:val="0091362D"/>
    <w:rsid w:val="00914DD9"/>
    <w:rsid w:val="00916445"/>
    <w:rsid w:val="0092424A"/>
    <w:rsid w:val="00925406"/>
    <w:rsid w:val="00925F3F"/>
    <w:rsid w:val="0092786F"/>
    <w:rsid w:val="00927D2F"/>
    <w:rsid w:val="00934B71"/>
    <w:rsid w:val="00936B88"/>
    <w:rsid w:val="0094027A"/>
    <w:rsid w:val="009409EC"/>
    <w:rsid w:val="0094265F"/>
    <w:rsid w:val="009450F0"/>
    <w:rsid w:val="0094714F"/>
    <w:rsid w:val="009473F5"/>
    <w:rsid w:val="00947A84"/>
    <w:rsid w:val="00951E4C"/>
    <w:rsid w:val="0095356F"/>
    <w:rsid w:val="0095673D"/>
    <w:rsid w:val="009619C5"/>
    <w:rsid w:val="009638F0"/>
    <w:rsid w:val="00965183"/>
    <w:rsid w:val="00967D33"/>
    <w:rsid w:val="00970738"/>
    <w:rsid w:val="00971E09"/>
    <w:rsid w:val="00973292"/>
    <w:rsid w:val="00976834"/>
    <w:rsid w:val="00977865"/>
    <w:rsid w:val="00980618"/>
    <w:rsid w:val="00980E30"/>
    <w:rsid w:val="00981A31"/>
    <w:rsid w:val="00981FDB"/>
    <w:rsid w:val="0098256D"/>
    <w:rsid w:val="009831EF"/>
    <w:rsid w:val="00983443"/>
    <w:rsid w:val="009843F7"/>
    <w:rsid w:val="00984B7D"/>
    <w:rsid w:val="00987BE8"/>
    <w:rsid w:val="00987DF5"/>
    <w:rsid w:val="0099019A"/>
    <w:rsid w:val="00991AF2"/>
    <w:rsid w:val="00992B80"/>
    <w:rsid w:val="009949EC"/>
    <w:rsid w:val="00995C16"/>
    <w:rsid w:val="009A2025"/>
    <w:rsid w:val="009A2672"/>
    <w:rsid w:val="009B2DEF"/>
    <w:rsid w:val="009B6320"/>
    <w:rsid w:val="009C4AC1"/>
    <w:rsid w:val="009D0E18"/>
    <w:rsid w:val="009D1BC4"/>
    <w:rsid w:val="009D24F0"/>
    <w:rsid w:val="009D3102"/>
    <w:rsid w:val="009D3EA8"/>
    <w:rsid w:val="009D736C"/>
    <w:rsid w:val="009D7D7B"/>
    <w:rsid w:val="009E534C"/>
    <w:rsid w:val="009E6F71"/>
    <w:rsid w:val="009E7CAC"/>
    <w:rsid w:val="009F01CB"/>
    <w:rsid w:val="009F2364"/>
    <w:rsid w:val="00A00F56"/>
    <w:rsid w:val="00A02067"/>
    <w:rsid w:val="00A02773"/>
    <w:rsid w:val="00A040B8"/>
    <w:rsid w:val="00A060F8"/>
    <w:rsid w:val="00A0781E"/>
    <w:rsid w:val="00A11234"/>
    <w:rsid w:val="00A139C4"/>
    <w:rsid w:val="00A14850"/>
    <w:rsid w:val="00A14CCB"/>
    <w:rsid w:val="00A15A5A"/>
    <w:rsid w:val="00A16918"/>
    <w:rsid w:val="00A204D4"/>
    <w:rsid w:val="00A22CC4"/>
    <w:rsid w:val="00A235E0"/>
    <w:rsid w:val="00A24B53"/>
    <w:rsid w:val="00A24BE3"/>
    <w:rsid w:val="00A25348"/>
    <w:rsid w:val="00A255AE"/>
    <w:rsid w:val="00A3064B"/>
    <w:rsid w:val="00A33BE0"/>
    <w:rsid w:val="00A41AF4"/>
    <w:rsid w:val="00A44F51"/>
    <w:rsid w:val="00A5080F"/>
    <w:rsid w:val="00A50A9A"/>
    <w:rsid w:val="00A524EE"/>
    <w:rsid w:val="00A543CB"/>
    <w:rsid w:val="00A6259B"/>
    <w:rsid w:val="00A64377"/>
    <w:rsid w:val="00A64F65"/>
    <w:rsid w:val="00A66C86"/>
    <w:rsid w:val="00A66E06"/>
    <w:rsid w:val="00A67215"/>
    <w:rsid w:val="00A677E3"/>
    <w:rsid w:val="00A70610"/>
    <w:rsid w:val="00A728C4"/>
    <w:rsid w:val="00A733C6"/>
    <w:rsid w:val="00A737C8"/>
    <w:rsid w:val="00A73E03"/>
    <w:rsid w:val="00A753F9"/>
    <w:rsid w:val="00A7731E"/>
    <w:rsid w:val="00A8169E"/>
    <w:rsid w:val="00A82CBC"/>
    <w:rsid w:val="00A86BD5"/>
    <w:rsid w:val="00A87451"/>
    <w:rsid w:val="00A9116D"/>
    <w:rsid w:val="00A91216"/>
    <w:rsid w:val="00A92B07"/>
    <w:rsid w:val="00A92F18"/>
    <w:rsid w:val="00A93253"/>
    <w:rsid w:val="00A95288"/>
    <w:rsid w:val="00A952E8"/>
    <w:rsid w:val="00A9641E"/>
    <w:rsid w:val="00A96A89"/>
    <w:rsid w:val="00AA4E09"/>
    <w:rsid w:val="00AA5462"/>
    <w:rsid w:val="00AA5822"/>
    <w:rsid w:val="00AA71FA"/>
    <w:rsid w:val="00AB050B"/>
    <w:rsid w:val="00AB2D96"/>
    <w:rsid w:val="00AB387C"/>
    <w:rsid w:val="00AB3CEE"/>
    <w:rsid w:val="00AB46A8"/>
    <w:rsid w:val="00AB5D65"/>
    <w:rsid w:val="00AB5F23"/>
    <w:rsid w:val="00AC3DC8"/>
    <w:rsid w:val="00AC5CB2"/>
    <w:rsid w:val="00AC721A"/>
    <w:rsid w:val="00AD054A"/>
    <w:rsid w:val="00AD23CF"/>
    <w:rsid w:val="00AD24CB"/>
    <w:rsid w:val="00AD3BE6"/>
    <w:rsid w:val="00AD46C5"/>
    <w:rsid w:val="00AD5B12"/>
    <w:rsid w:val="00AD78D0"/>
    <w:rsid w:val="00AE03B7"/>
    <w:rsid w:val="00AE08D0"/>
    <w:rsid w:val="00AE0E45"/>
    <w:rsid w:val="00AE15C3"/>
    <w:rsid w:val="00AE1B06"/>
    <w:rsid w:val="00AE1D24"/>
    <w:rsid w:val="00AE37AF"/>
    <w:rsid w:val="00AE3A4A"/>
    <w:rsid w:val="00AE3E92"/>
    <w:rsid w:val="00AE42B7"/>
    <w:rsid w:val="00AF0796"/>
    <w:rsid w:val="00AF5660"/>
    <w:rsid w:val="00AF5B0C"/>
    <w:rsid w:val="00AF60C2"/>
    <w:rsid w:val="00AF6DE1"/>
    <w:rsid w:val="00B004F4"/>
    <w:rsid w:val="00B03946"/>
    <w:rsid w:val="00B040AD"/>
    <w:rsid w:val="00B061FD"/>
    <w:rsid w:val="00B11787"/>
    <w:rsid w:val="00B150DC"/>
    <w:rsid w:val="00B1542D"/>
    <w:rsid w:val="00B205D4"/>
    <w:rsid w:val="00B21882"/>
    <w:rsid w:val="00B23C1C"/>
    <w:rsid w:val="00B23E4D"/>
    <w:rsid w:val="00B24EF5"/>
    <w:rsid w:val="00B2727A"/>
    <w:rsid w:val="00B27A52"/>
    <w:rsid w:val="00B4078C"/>
    <w:rsid w:val="00B40AD2"/>
    <w:rsid w:val="00B40C65"/>
    <w:rsid w:val="00B418C6"/>
    <w:rsid w:val="00B428F8"/>
    <w:rsid w:val="00B432BB"/>
    <w:rsid w:val="00B46EC9"/>
    <w:rsid w:val="00B507FB"/>
    <w:rsid w:val="00B53288"/>
    <w:rsid w:val="00B53BBE"/>
    <w:rsid w:val="00B55211"/>
    <w:rsid w:val="00B567C1"/>
    <w:rsid w:val="00B56E21"/>
    <w:rsid w:val="00B6417E"/>
    <w:rsid w:val="00B66B61"/>
    <w:rsid w:val="00B66D7D"/>
    <w:rsid w:val="00B66E44"/>
    <w:rsid w:val="00B675B6"/>
    <w:rsid w:val="00B6797C"/>
    <w:rsid w:val="00B67BC8"/>
    <w:rsid w:val="00B7183D"/>
    <w:rsid w:val="00B7201B"/>
    <w:rsid w:val="00B7211E"/>
    <w:rsid w:val="00B75501"/>
    <w:rsid w:val="00B763DA"/>
    <w:rsid w:val="00B76BB6"/>
    <w:rsid w:val="00B8100F"/>
    <w:rsid w:val="00B82421"/>
    <w:rsid w:val="00B83D34"/>
    <w:rsid w:val="00B840A3"/>
    <w:rsid w:val="00B8568D"/>
    <w:rsid w:val="00B86738"/>
    <w:rsid w:val="00B86B1D"/>
    <w:rsid w:val="00B8707F"/>
    <w:rsid w:val="00B90642"/>
    <w:rsid w:val="00B912E8"/>
    <w:rsid w:val="00B94221"/>
    <w:rsid w:val="00B952CC"/>
    <w:rsid w:val="00B96343"/>
    <w:rsid w:val="00BA16EF"/>
    <w:rsid w:val="00BA37E0"/>
    <w:rsid w:val="00BA41C8"/>
    <w:rsid w:val="00BA49DC"/>
    <w:rsid w:val="00BA4EFB"/>
    <w:rsid w:val="00BA5DFD"/>
    <w:rsid w:val="00BC2DEF"/>
    <w:rsid w:val="00BC2FFB"/>
    <w:rsid w:val="00BD01E1"/>
    <w:rsid w:val="00BD061D"/>
    <w:rsid w:val="00BD4E10"/>
    <w:rsid w:val="00BD6D3A"/>
    <w:rsid w:val="00BD75A6"/>
    <w:rsid w:val="00BE0993"/>
    <w:rsid w:val="00BE411A"/>
    <w:rsid w:val="00BE655F"/>
    <w:rsid w:val="00BE7040"/>
    <w:rsid w:val="00BE739E"/>
    <w:rsid w:val="00BF3908"/>
    <w:rsid w:val="00BF6A3A"/>
    <w:rsid w:val="00BF7734"/>
    <w:rsid w:val="00BF7CD0"/>
    <w:rsid w:val="00C01076"/>
    <w:rsid w:val="00C02DD7"/>
    <w:rsid w:val="00C03BE9"/>
    <w:rsid w:val="00C03E11"/>
    <w:rsid w:val="00C05914"/>
    <w:rsid w:val="00C1532F"/>
    <w:rsid w:val="00C1625E"/>
    <w:rsid w:val="00C173A4"/>
    <w:rsid w:val="00C20A97"/>
    <w:rsid w:val="00C20D7C"/>
    <w:rsid w:val="00C20D93"/>
    <w:rsid w:val="00C22BD0"/>
    <w:rsid w:val="00C24093"/>
    <w:rsid w:val="00C2739A"/>
    <w:rsid w:val="00C3075F"/>
    <w:rsid w:val="00C32881"/>
    <w:rsid w:val="00C33444"/>
    <w:rsid w:val="00C3638B"/>
    <w:rsid w:val="00C36E1F"/>
    <w:rsid w:val="00C37235"/>
    <w:rsid w:val="00C411E3"/>
    <w:rsid w:val="00C43CEB"/>
    <w:rsid w:val="00C4564B"/>
    <w:rsid w:val="00C473BA"/>
    <w:rsid w:val="00C47CB9"/>
    <w:rsid w:val="00C538DD"/>
    <w:rsid w:val="00C541FF"/>
    <w:rsid w:val="00C55AFE"/>
    <w:rsid w:val="00C564E3"/>
    <w:rsid w:val="00C571F6"/>
    <w:rsid w:val="00C603F2"/>
    <w:rsid w:val="00C61291"/>
    <w:rsid w:val="00C65163"/>
    <w:rsid w:val="00C6517A"/>
    <w:rsid w:val="00C665FC"/>
    <w:rsid w:val="00C67894"/>
    <w:rsid w:val="00C67E25"/>
    <w:rsid w:val="00C7160B"/>
    <w:rsid w:val="00C717C1"/>
    <w:rsid w:val="00C74771"/>
    <w:rsid w:val="00C74BC1"/>
    <w:rsid w:val="00C768E5"/>
    <w:rsid w:val="00C8193A"/>
    <w:rsid w:val="00C82F38"/>
    <w:rsid w:val="00C8326A"/>
    <w:rsid w:val="00C8410F"/>
    <w:rsid w:val="00C845D0"/>
    <w:rsid w:val="00C84A9A"/>
    <w:rsid w:val="00C855F8"/>
    <w:rsid w:val="00C85A12"/>
    <w:rsid w:val="00C85EA7"/>
    <w:rsid w:val="00C8610B"/>
    <w:rsid w:val="00C8654A"/>
    <w:rsid w:val="00C87269"/>
    <w:rsid w:val="00C93994"/>
    <w:rsid w:val="00C9474F"/>
    <w:rsid w:val="00C954B4"/>
    <w:rsid w:val="00C95547"/>
    <w:rsid w:val="00C967BB"/>
    <w:rsid w:val="00C97C80"/>
    <w:rsid w:val="00C97F43"/>
    <w:rsid w:val="00CA25F2"/>
    <w:rsid w:val="00CA36BC"/>
    <w:rsid w:val="00CA37EF"/>
    <w:rsid w:val="00CA6CA1"/>
    <w:rsid w:val="00CB0B70"/>
    <w:rsid w:val="00CB3DAB"/>
    <w:rsid w:val="00CC112E"/>
    <w:rsid w:val="00CC2DC6"/>
    <w:rsid w:val="00CC667A"/>
    <w:rsid w:val="00CC76A4"/>
    <w:rsid w:val="00CD24C8"/>
    <w:rsid w:val="00CD726B"/>
    <w:rsid w:val="00CD749B"/>
    <w:rsid w:val="00CE2B5D"/>
    <w:rsid w:val="00CE2EEE"/>
    <w:rsid w:val="00CE5D54"/>
    <w:rsid w:val="00CE750E"/>
    <w:rsid w:val="00CE7CE6"/>
    <w:rsid w:val="00CF5C06"/>
    <w:rsid w:val="00CF620E"/>
    <w:rsid w:val="00D01033"/>
    <w:rsid w:val="00D020B4"/>
    <w:rsid w:val="00D02617"/>
    <w:rsid w:val="00D027D4"/>
    <w:rsid w:val="00D0287C"/>
    <w:rsid w:val="00D03A2F"/>
    <w:rsid w:val="00D040FE"/>
    <w:rsid w:val="00D04DBE"/>
    <w:rsid w:val="00D072DD"/>
    <w:rsid w:val="00D07DF8"/>
    <w:rsid w:val="00D07F39"/>
    <w:rsid w:val="00D10645"/>
    <w:rsid w:val="00D12762"/>
    <w:rsid w:val="00D13B06"/>
    <w:rsid w:val="00D1478F"/>
    <w:rsid w:val="00D150AC"/>
    <w:rsid w:val="00D1534C"/>
    <w:rsid w:val="00D1565B"/>
    <w:rsid w:val="00D163F9"/>
    <w:rsid w:val="00D2526F"/>
    <w:rsid w:val="00D273C3"/>
    <w:rsid w:val="00D3048D"/>
    <w:rsid w:val="00D324D1"/>
    <w:rsid w:val="00D33660"/>
    <w:rsid w:val="00D35C7B"/>
    <w:rsid w:val="00D35D02"/>
    <w:rsid w:val="00D3660F"/>
    <w:rsid w:val="00D36E1B"/>
    <w:rsid w:val="00D40FB4"/>
    <w:rsid w:val="00D41127"/>
    <w:rsid w:val="00D43574"/>
    <w:rsid w:val="00D45162"/>
    <w:rsid w:val="00D46291"/>
    <w:rsid w:val="00D46C22"/>
    <w:rsid w:val="00D47634"/>
    <w:rsid w:val="00D47807"/>
    <w:rsid w:val="00D522D0"/>
    <w:rsid w:val="00D543FE"/>
    <w:rsid w:val="00D5488F"/>
    <w:rsid w:val="00D55F41"/>
    <w:rsid w:val="00D57148"/>
    <w:rsid w:val="00D62843"/>
    <w:rsid w:val="00D63AC1"/>
    <w:rsid w:val="00D66A36"/>
    <w:rsid w:val="00D6758F"/>
    <w:rsid w:val="00D71ECA"/>
    <w:rsid w:val="00D74A8F"/>
    <w:rsid w:val="00D74F31"/>
    <w:rsid w:val="00D757A5"/>
    <w:rsid w:val="00D771E1"/>
    <w:rsid w:val="00D80559"/>
    <w:rsid w:val="00D80A54"/>
    <w:rsid w:val="00D85D13"/>
    <w:rsid w:val="00D878E1"/>
    <w:rsid w:val="00D941EF"/>
    <w:rsid w:val="00D962E6"/>
    <w:rsid w:val="00D964FD"/>
    <w:rsid w:val="00D96B70"/>
    <w:rsid w:val="00D9762B"/>
    <w:rsid w:val="00DA366C"/>
    <w:rsid w:val="00DA7AF7"/>
    <w:rsid w:val="00DB1079"/>
    <w:rsid w:val="00DB3F91"/>
    <w:rsid w:val="00DC008F"/>
    <w:rsid w:val="00DC5D13"/>
    <w:rsid w:val="00DC7416"/>
    <w:rsid w:val="00DD0C1B"/>
    <w:rsid w:val="00DD1696"/>
    <w:rsid w:val="00DD2B15"/>
    <w:rsid w:val="00DD2F2F"/>
    <w:rsid w:val="00DD337B"/>
    <w:rsid w:val="00DD5B3C"/>
    <w:rsid w:val="00DD6312"/>
    <w:rsid w:val="00DD6ABE"/>
    <w:rsid w:val="00DD7976"/>
    <w:rsid w:val="00DD7CF9"/>
    <w:rsid w:val="00DE068C"/>
    <w:rsid w:val="00DE2AA0"/>
    <w:rsid w:val="00DE3E52"/>
    <w:rsid w:val="00DE461D"/>
    <w:rsid w:val="00DE5579"/>
    <w:rsid w:val="00DF02AF"/>
    <w:rsid w:val="00DF37DF"/>
    <w:rsid w:val="00DF3816"/>
    <w:rsid w:val="00DF42FA"/>
    <w:rsid w:val="00DF4820"/>
    <w:rsid w:val="00DF491D"/>
    <w:rsid w:val="00DF4B12"/>
    <w:rsid w:val="00DF6476"/>
    <w:rsid w:val="00E013AD"/>
    <w:rsid w:val="00E02974"/>
    <w:rsid w:val="00E05B85"/>
    <w:rsid w:val="00E07E00"/>
    <w:rsid w:val="00E11761"/>
    <w:rsid w:val="00E145AF"/>
    <w:rsid w:val="00E1490D"/>
    <w:rsid w:val="00E15AFE"/>
    <w:rsid w:val="00E1679D"/>
    <w:rsid w:val="00E2039C"/>
    <w:rsid w:val="00E20730"/>
    <w:rsid w:val="00E22104"/>
    <w:rsid w:val="00E23AEB"/>
    <w:rsid w:val="00E24103"/>
    <w:rsid w:val="00E24792"/>
    <w:rsid w:val="00E24EEF"/>
    <w:rsid w:val="00E33356"/>
    <w:rsid w:val="00E3614E"/>
    <w:rsid w:val="00E3699D"/>
    <w:rsid w:val="00E40034"/>
    <w:rsid w:val="00E42C6C"/>
    <w:rsid w:val="00E447D9"/>
    <w:rsid w:val="00E51777"/>
    <w:rsid w:val="00E548EB"/>
    <w:rsid w:val="00E57A6E"/>
    <w:rsid w:val="00E602BF"/>
    <w:rsid w:val="00E654C8"/>
    <w:rsid w:val="00E65568"/>
    <w:rsid w:val="00E65CB4"/>
    <w:rsid w:val="00E677A4"/>
    <w:rsid w:val="00E717BF"/>
    <w:rsid w:val="00E73D3B"/>
    <w:rsid w:val="00E73FC8"/>
    <w:rsid w:val="00E7535F"/>
    <w:rsid w:val="00E81AC6"/>
    <w:rsid w:val="00E83BC3"/>
    <w:rsid w:val="00E85EC4"/>
    <w:rsid w:val="00E86AED"/>
    <w:rsid w:val="00E87761"/>
    <w:rsid w:val="00E9250E"/>
    <w:rsid w:val="00E9463D"/>
    <w:rsid w:val="00EA08FA"/>
    <w:rsid w:val="00EA0E52"/>
    <w:rsid w:val="00EA24C4"/>
    <w:rsid w:val="00EA399D"/>
    <w:rsid w:val="00EA47B0"/>
    <w:rsid w:val="00EA53AF"/>
    <w:rsid w:val="00EA5687"/>
    <w:rsid w:val="00EA66DD"/>
    <w:rsid w:val="00EA7271"/>
    <w:rsid w:val="00EA7882"/>
    <w:rsid w:val="00EB0E5B"/>
    <w:rsid w:val="00EB326E"/>
    <w:rsid w:val="00EB4654"/>
    <w:rsid w:val="00EB55A8"/>
    <w:rsid w:val="00EC126D"/>
    <w:rsid w:val="00EC4D5E"/>
    <w:rsid w:val="00EC5462"/>
    <w:rsid w:val="00EC59FA"/>
    <w:rsid w:val="00EC5C0B"/>
    <w:rsid w:val="00ED09BE"/>
    <w:rsid w:val="00ED1007"/>
    <w:rsid w:val="00ED659E"/>
    <w:rsid w:val="00ED778B"/>
    <w:rsid w:val="00EE1245"/>
    <w:rsid w:val="00EE184D"/>
    <w:rsid w:val="00EE1855"/>
    <w:rsid w:val="00EE1AFE"/>
    <w:rsid w:val="00EE362E"/>
    <w:rsid w:val="00EE3835"/>
    <w:rsid w:val="00EE75C5"/>
    <w:rsid w:val="00EF0740"/>
    <w:rsid w:val="00EF0EDD"/>
    <w:rsid w:val="00EF1B5A"/>
    <w:rsid w:val="00EF1D7E"/>
    <w:rsid w:val="00EF3EB5"/>
    <w:rsid w:val="00EF5D0D"/>
    <w:rsid w:val="00EF6E31"/>
    <w:rsid w:val="00EF7853"/>
    <w:rsid w:val="00EF7CA0"/>
    <w:rsid w:val="00F018AC"/>
    <w:rsid w:val="00F10ED7"/>
    <w:rsid w:val="00F122ED"/>
    <w:rsid w:val="00F2204F"/>
    <w:rsid w:val="00F22FBD"/>
    <w:rsid w:val="00F23BCE"/>
    <w:rsid w:val="00F2633D"/>
    <w:rsid w:val="00F3005B"/>
    <w:rsid w:val="00F31731"/>
    <w:rsid w:val="00F3295B"/>
    <w:rsid w:val="00F33B22"/>
    <w:rsid w:val="00F34694"/>
    <w:rsid w:val="00F3591D"/>
    <w:rsid w:val="00F41476"/>
    <w:rsid w:val="00F4501B"/>
    <w:rsid w:val="00F45D4E"/>
    <w:rsid w:val="00F45D8F"/>
    <w:rsid w:val="00F474F5"/>
    <w:rsid w:val="00F47A60"/>
    <w:rsid w:val="00F5303D"/>
    <w:rsid w:val="00F53AF5"/>
    <w:rsid w:val="00F540E4"/>
    <w:rsid w:val="00F61C80"/>
    <w:rsid w:val="00F633A0"/>
    <w:rsid w:val="00F638D2"/>
    <w:rsid w:val="00F64C2A"/>
    <w:rsid w:val="00F70973"/>
    <w:rsid w:val="00F70E81"/>
    <w:rsid w:val="00F71CE2"/>
    <w:rsid w:val="00F75B07"/>
    <w:rsid w:val="00F761EA"/>
    <w:rsid w:val="00F83E4A"/>
    <w:rsid w:val="00F8443B"/>
    <w:rsid w:val="00F85A94"/>
    <w:rsid w:val="00F86970"/>
    <w:rsid w:val="00F908C7"/>
    <w:rsid w:val="00F91903"/>
    <w:rsid w:val="00F92EDB"/>
    <w:rsid w:val="00F94759"/>
    <w:rsid w:val="00F94AC4"/>
    <w:rsid w:val="00F96305"/>
    <w:rsid w:val="00F96A3E"/>
    <w:rsid w:val="00F974F8"/>
    <w:rsid w:val="00F97587"/>
    <w:rsid w:val="00FA3371"/>
    <w:rsid w:val="00FA3E37"/>
    <w:rsid w:val="00FA4AFB"/>
    <w:rsid w:val="00FA4D96"/>
    <w:rsid w:val="00FA5211"/>
    <w:rsid w:val="00FA56B0"/>
    <w:rsid w:val="00FA56D2"/>
    <w:rsid w:val="00FA573D"/>
    <w:rsid w:val="00FB0090"/>
    <w:rsid w:val="00FB0D20"/>
    <w:rsid w:val="00FB1C2B"/>
    <w:rsid w:val="00FB2BB5"/>
    <w:rsid w:val="00FB4E06"/>
    <w:rsid w:val="00FB58BE"/>
    <w:rsid w:val="00FB5E93"/>
    <w:rsid w:val="00FB7F2F"/>
    <w:rsid w:val="00FC2F67"/>
    <w:rsid w:val="00FC3A5D"/>
    <w:rsid w:val="00FC476A"/>
    <w:rsid w:val="00FC4BB0"/>
    <w:rsid w:val="00FC7F77"/>
    <w:rsid w:val="00FD0D37"/>
    <w:rsid w:val="00FD1419"/>
    <w:rsid w:val="00FD1A59"/>
    <w:rsid w:val="00FD1BAF"/>
    <w:rsid w:val="00FD2D86"/>
    <w:rsid w:val="00FD36A9"/>
    <w:rsid w:val="00FE00D6"/>
    <w:rsid w:val="00FE0384"/>
    <w:rsid w:val="00FE0C36"/>
    <w:rsid w:val="00FE2F88"/>
    <w:rsid w:val="00FE5F39"/>
    <w:rsid w:val="00FE63A7"/>
    <w:rsid w:val="00FF297E"/>
    <w:rsid w:val="00FF37E4"/>
    <w:rsid w:val="00FF4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910038"/>
  <w15:chartTrackingRefBased/>
  <w15:docId w15:val="{61E62B69-9BA1-401E-875B-DB471EA38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34CB8"/>
  </w:style>
  <w:style w:type="paragraph" w:styleId="Naslov2">
    <w:name w:val="heading 2"/>
    <w:basedOn w:val="Navaden"/>
    <w:next w:val="Navaden"/>
    <w:link w:val="Naslov2Znak"/>
    <w:qFormat/>
    <w:rsid w:val="00877B1F"/>
    <w:pPr>
      <w:keepNext/>
      <w:widowControl w:val="0"/>
      <w:overflowPunct w:val="0"/>
      <w:autoSpaceDE w:val="0"/>
      <w:autoSpaceDN w:val="0"/>
      <w:adjustRightInd w:val="0"/>
      <w:jc w:val="center"/>
      <w:textAlignment w:val="baseline"/>
      <w:outlineLvl w:val="1"/>
    </w:pPr>
    <w:rPr>
      <w:b/>
      <w:sz w:val="24"/>
      <w:lang w:val="en-GB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rsid w:val="00E717BF"/>
    <w:pPr>
      <w:jc w:val="both"/>
    </w:pPr>
    <w:rPr>
      <w:sz w:val="24"/>
    </w:rPr>
  </w:style>
  <w:style w:type="paragraph" w:styleId="Telobesedila-zamik">
    <w:name w:val="Body Text Indent"/>
    <w:basedOn w:val="Navaden"/>
    <w:rsid w:val="00E717BF"/>
    <w:pPr>
      <w:ind w:left="1134" w:hanging="1134"/>
    </w:pPr>
    <w:rPr>
      <w:rFonts w:ascii="Arial" w:hAnsi="Arial"/>
      <w:b/>
      <w:sz w:val="22"/>
    </w:rPr>
  </w:style>
  <w:style w:type="paragraph" w:styleId="Telobesedila2">
    <w:name w:val="Body Text 2"/>
    <w:basedOn w:val="Navaden"/>
    <w:rsid w:val="00E717BF"/>
    <w:pPr>
      <w:jc w:val="both"/>
    </w:pPr>
    <w:rPr>
      <w:b/>
      <w:sz w:val="24"/>
    </w:rPr>
  </w:style>
  <w:style w:type="character" w:styleId="Hiperpovezava">
    <w:name w:val="Hyperlink"/>
    <w:rsid w:val="00300DC3"/>
    <w:rPr>
      <w:color w:val="0000FF"/>
      <w:u w:val="single"/>
    </w:rPr>
  </w:style>
  <w:style w:type="table" w:styleId="Tabelamrea">
    <w:name w:val="Table Grid"/>
    <w:basedOn w:val="Navadnatabela"/>
    <w:rsid w:val="00877B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semiHidden/>
    <w:rsid w:val="00805F9D"/>
    <w:rPr>
      <w:rFonts w:ascii="Tahoma" w:hAnsi="Tahoma" w:cs="Tahoma"/>
      <w:sz w:val="16"/>
      <w:szCs w:val="16"/>
    </w:rPr>
  </w:style>
  <w:style w:type="character" w:customStyle="1" w:styleId="Naslov2Znak">
    <w:name w:val="Naslov 2 Znak"/>
    <w:link w:val="Naslov2"/>
    <w:rsid w:val="008C6C25"/>
    <w:rPr>
      <w:b/>
      <w:sz w:val="24"/>
      <w:lang w:val="en-GB" w:eastAsia="en-US"/>
    </w:rPr>
  </w:style>
  <w:style w:type="character" w:styleId="SledenaHiperpovezava">
    <w:name w:val="FollowedHyperlink"/>
    <w:rsid w:val="002D517C"/>
    <w:rPr>
      <w:color w:val="800080"/>
      <w:u w:val="single"/>
    </w:rPr>
  </w:style>
  <w:style w:type="paragraph" w:styleId="Navadensplet">
    <w:name w:val="Normal (Web)"/>
    <w:basedOn w:val="Navaden"/>
    <w:uiPriority w:val="99"/>
    <w:unhideWhenUsed/>
    <w:rsid w:val="00B205D4"/>
    <w:rPr>
      <w:sz w:val="24"/>
      <w:szCs w:val="24"/>
    </w:rPr>
  </w:style>
  <w:style w:type="paragraph" w:customStyle="1" w:styleId="texttitle1">
    <w:name w:val="texttitle1"/>
    <w:basedOn w:val="Navaden"/>
    <w:rsid w:val="00B205D4"/>
    <w:pPr>
      <w:spacing w:before="100" w:beforeAutospacing="1" w:after="100" w:afterAutospacing="1"/>
      <w:jc w:val="both"/>
    </w:pPr>
    <w:rPr>
      <w:color w:val="313966"/>
      <w:sz w:val="21"/>
      <w:szCs w:val="21"/>
    </w:rPr>
  </w:style>
  <w:style w:type="character" w:customStyle="1" w:styleId="zamik">
    <w:name w:val="zamik"/>
    <w:basedOn w:val="Privzetapisavaodstavka"/>
    <w:rsid w:val="00B205D4"/>
  </w:style>
  <w:style w:type="character" w:customStyle="1" w:styleId="noresize">
    <w:name w:val="noresize"/>
    <w:basedOn w:val="Privzetapisavaodstavka"/>
    <w:rsid w:val="00B205D4"/>
  </w:style>
  <w:style w:type="paragraph" w:styleId="Odstavekseznama">
    <w:name w:val="List Paragraph"/>
    <w:basedOn w:val="Navaden"/>
    <w:uiPriority w:val="34"/>
    <w:qFormat/>
    <w:rsid w:val="00B205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92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2019D4-4DAC-4A80-9BC6-781165AAE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6</Words>
  <Characters>2751</Characters>
  <Application>Microsoft Office Word</Application>
  <DocSecurity>0</DocSecurity>
  <Lines>211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KOMISIJA ZA OCENO PRIMERNOSTI</vt:lpstr>
      <vt:lpstr>KOMISIJA ZA OCENO PRIMERNOSTI</vt:lpstr>
    </vt:vector>
  </TitlesOfParts>
  <Company>bf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ISIJA ZA OCENO PRIMERNOSTI</dc:title>
  <dc:subject/>
  <dc:creator>Vesna Ješe Janežič</dc:creator>
  <cp:keywords/>
  <cp:lastModifiedBy>Piščanec, Renata</cp:lastModifiedBy>
  <cp:revision>2</cp:revision>
  <cp:lastPrinted>2018-03-20T09:12:00Z</cp:lastPrinted>
  <dcterms:created xsi:type="dcterms:W3CDTF">2021-11-03T14:33:00Z</dcterms:created>
  <dcterms:modified xsi:type="dcterms:W3CDTF">2021-11-03T14:33:00Z</dcterms:modified>
</cp:coreProperties>
</file>